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6BFD8" w14:textId="77777777" w:rsidR="00E3426E" w:rsidRPr="00FD0636" w:rsidRDefault="00E3426E" w:rsidP="00FD0636">
      <w:pPr>
        <w:tabs>
          <w:tab w:val="right" w:pos="9072"/>
        </w:tabs>
        <w:rPr>
          <w:rFonts w:ascii="H-OptimaNormal" w:hAnsi="H-OptimaNormal"/>
          <w:b/>
          <w:sz w:val="28"/>
          <w:szCs w:val="28"/>
        </w:rPr>
      </w:pPr>
    </w:p>
    <w:p w14:paraId="3FB6BFD9" w14:textId="793402D7" w:rsidR="00823B61" w:rsidRPr="00FD0636" w:rsidRDefault="00823B61" w:rsidP="00FD0636">
      <w:pPr>
        <w:tabs>
          <w:tab w:val="right" w:pos="9072"/>
        </w:tabs>
        <w:rPr>
          <w:rFonts w:ascii="H-OptimaNormal" w:hAnsi="H-OptimaNormal"/>
          <w:sz w:val="26"/>
          <w:szCs w:val="26"/>
        </w:rPr>
      </w:pPr>
      <w:r w:rsidRPr="00FD0636">
        <w:rPr>
          <w:rFonts w:ascii="H-OptimaNormal" w:hAnsi="H-OptimaNormal"/>
          <w:b/>
          <w:sz w:val="26"/>
          <w:szCs w:val="26"/>
        </w:rPr>
        <w:t>Németh Judit</w:t>
      </w:r>
      <w:r w:rsidR="00810BB2">
        <w:rPr>
          <w:rFonts w:ascii="H-OptimaNormal" w:hAnsi="H-OptimaNormal"/>
          <w:sz w:val="26"/>
          <w:szCs w:val="26"/>
        </w:rPr>
        <w:tab/>
      </w:r>
      <w:r w:rsidR="00810BB2" w:rsidRPr="004C5C50">
        <w:rPr>
          <w:rFonts w:ascii="H-OptimaNormal" w:hAnsi="H-OptimaNormal"/>
          <w:b/>
          <w:sz w:val="26"/>
          <w:szCs w:val="26"/>
        </w:rPr>
        <w:t>Iktatószám:</w:t>
      </w:r>
      <w:r w:rsidR="00810BB2" w:rsidRPr="004C5C50">
        <w:rPr>
          <w:rFonts w:ascii="H-OptimaNormal" w:hAnsi="H-OptimaNormal"/>
          <w:sz w:val="26"/>
          <w:szCs w:val="26"/>
        </w:rPr>
        <w:t xml:space="preserve"> </w:t>
      </w:r>
      <w:r w:rsidR="006E508B" w:rsidRPr="006E508B">
        <w:rPr>
          <w:rFonts w:ascii="H-OptimaNormal" w:hAnsi="H-OptimaNormal"/>
          <w:b/>
          <w:color w:val="003399"/>
          <w:sz w:val="26"/>
          <w:szCs w:val="26"/>
        </w:rPr>
        <w:t>PTE/72543-3/2021</w:t>
      </w:r>
    </w:p>
    <w:p w14:paraId="3FB6BFDA" w14:textId="77777777" w:rsidR="00823B61" w:rsidRPr="00FD0636" w:rsidRDefault="00823B61" w:rsidP="00FD0636">
      <w:pPr>
        <w:rPr>
          <w:rFonts w:ascii="H-OptimaNormal" w:hAnsi="H-OptimaNormal"/>
          <w:sz w:val="26"/>
          <w:szCs w:val="26"/>
        </w:rPr>
      </w:pPr>
      <w:r w:rsidRPr="00FD0636">
        <w:rPr>
          <w:rFonts w:ascii="H-OptimaNormal" w:hAnsi="H-OptimaNormal"/>
          <w:sz w:val="26"/>
          <w:szCs w:val="26"/>
        </w:rPr>
        <w:t>intézményi Erasmus+ koordinátor</w:t>
      </w:r>
      <w:r w:rsidRPr="00FD0636">
        <w:rPr>
          <w:rFonts w:ascii="H-OptimaNormal" w:hAnsi="H-OptimaNormal"/>
          <w:sz w:val="26"/>
          <w:szCs w:val="26"/>
        </w:rPr>
        <w:br/>
      </w:r>
    </w:p>
    <w:p w14:paraId="3FB6BFDB" w14:textId="32869D00" w:rsidR="00823B61" w:rsidRPr="00FD0636" w:rsidRDefault="00823B61" w:rsidP="00FD0636">
      <w:pPr>
        <w:rPr>
          <w:rFonts w:ascii="H-OptimaNormal" w:hAnsi="H-OptimaNormal"/>
          <w:sz w:val="26"/>
          <w:szCs w:val="26"/>
        </w:rPr>
      </w:pPr>
      <w:r w:rsidRPr="00FD0636">
        <w:rPr>
          <w:rFonts w:ascii="H-OptimaNormal" w:hAnsi="H-OptimaNormal"/>
          <w:sz w:val="26"/>
          <w:szCs w:val="26"/>
        </w:rPr>
        <w:t>Rektori Kabinet</w:t>
      </w:r>
      <w:r w:rsidRPr="00FD0636">
        <w:rPr>
          <w:rFonts w:ascii="H-OptimaNormal" w:hAnsi="H-OptimaNormal"/>
          <w:sz w:val="26"/>
          <w:szCs w:val="26"/>
        </w:rPr>
        <w:br/>
      </w:r>
      <w:r w:rsidR="000B1A58" w:rsidRPr="000B1A58">
        <w:rPr>
          <w:rFonts w:ascii="H-OptimaNormal" w:hAnsi="H-OptimaNormal"/>
          <w:sz w:val="26"/>
          <w:szCs w:val="26"/>
        </w:rPr>
        <w:t>Nemzetközi Igazgatóság</w:t>
      </w:r>
    </w:p>
    <w:p w14:paraId="3FB6BFDC" w14:textId="77777777" w:rsidR="00823B61" w:rsidRPr="00FD0636" w:rsidRDefault="00823B61" w:rsidP="00FD0636">
      <w:pPr>
        <w:rPr>
          <w:rFonts w:ascii="H-OptimaNormal" w:hAnsi="H-OptimaNormal"/>
          <w:sz w:val="26"/>
          <w:szCs w:val="26"/>
        </w:rPr>
      </w:pPr>
      <w:r w:rsidRPr="00FD0636">
        <w:rPr>
          <w:rFonts w:ascii="H-OptimaNormal" w:hAnsi="H-OptimaNormal"/>
          <w:sz w:val="26"/>
          <w:szCs w:val="26"/>
        </w:rPr>
        <w:t>Pécs, Vasvári Pál utca 4.</w:t>
      </w:r>
    </w:p>
    <w:p w14:paraId="3FB6BFDD" w14:textId="77777777" w:rsidR="00823B61" w:rsidRPr="00FD0636" w:rsidRDefault="00823B61" w:rsidP="00FD0636">
      <w:pPr>
        <w:rPr>
          <w:rFonts w:ascii="H-OptimaNormal" w:hAnsi="H-OptimaNormal"/>
          <w:sz w:val="26"/>
          <w:szCs w:val="26"/>
        </w:rPr>
      </w:pPr>
      <w:r w:rsidRPr="00FD0636">
        <w:rPr>
          <w:rFonts w:ascii="H-OptimaNormal" w:hAnsi="H-OptimaNormal"/>
          <w:sz w:val="26"/>
          <w:szCs w:val="26"/>
        </w:rPr>
        <w:t>7622</w:t>
      </w:r>
    </w:p>
    <w:p w14:paraId="3FB6BFDE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DF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0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1" w14:textId="77777777" w:rsidR="00E3426E" w:rsidRPr="00FD0636" w:rsidRDefault="00E3426E" w:rsidP="00FD0636">
      <w:pPr>
        <w:rPr>
          <w:rFonts w:ascii="H-OptimaNormal" w:hAnsi="H-OptimaNormal"/>
          <w:b/>
          <w:sz w:val="28"/>
          <w:szCs w:val="28"/>
        </w:rPr>
      </w:pPr>
      <w:r w:rsidRPr="00FD0636">
        <w:rPr>
          <w:rFonts w:ascii="H-OptimaNormal" w:hAnsi="H-OptimaNormal"/>
          <w:b/>
          <w:sz w:val="28"/>
          <w:szCs w:val="28"/>
        </w:rPr>
        <w:t>Tisztelt Németh Judit!</w:t>
      </w:r>
    </w:p>
    <w:p w14:paraId="3FB6BFE2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3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4" w14:textId="0419CDA0" w:rsidR="00E3426E" w:rsidRPr="00FD0636" w:rsidRDefault="00E3426E" w:rsidP="00CD14E9">
      <w:pPr>
        <w:spacing w:line="360" w:lineRule="auto"/>
        <w:jc w:val="both"/>
        <w:rPr>
          <w:rFonts w:ascii="H-OptimaNormal" w:hAnsi="H-OptimaNormal"/>
          <w:sz w:val="28"/>
          <w:szCs w:val="28"/>
        </w:rPr>
      </w:pPr>
      <w:r w:rsidRPr="00FD0636">
        <w:rPr>
          <w:rFonts w:ascii="H-OptimaNormal" w:hAnsi="H-OptimaNormal"/>
          <w:sz w:val="28"/>
          <w:szCs w:val="28"/>
        </w:rPr>
        <w:t>Mellékelten küldöm Önnek a PTE Áll</w:t>
      </w:r>
      <w:r w:rsidR="004F7C53" w:rsidRPr="00FD0636">
        <w:rPr>
          <w:rFonts w:ascii="H-OptimaNormal" w:hAnsi="H-OptimaNormal"/>
          <w:sz w:val="28"/>
          <w:szCs w:val="28"/>
        </w:rPr>
        <w:t>am- és Jogtudományi Karának</w:t>
      </w:r>
      <w:r w:rsidR="00A01CB2">
        <w:rPr>
          <w:rFonts w:ascii="H-OptimaNormal" w:hAnsi="H-OptimaNormal"/>
          <w:sz w:val="28"/>
          <w:szCs w:val="28"/>
        </w:rPr>
        <w:t xml:space="preserve"> </w:t>
      </w:r>
      <w:r w:rsidR="00BC48E9">
        <w:rPr>
          <w:rFonts w:ascii="H-OptimaNormal" w:hAnsi="H-OptimaNormal"/>
          <w:sz w:val="28"/>
          <w:szCs w:val="28"/>
        </w:rPr>
        <w:t>2022</w:t>
      </w:r>
      <w:r w:rsidR="00733E5C" w:rsidRPr="00733E5C">
        <w:rPr>
          <w:rFonts w:ascii="H-OptimaNormal" w:hAnsi="H-OptimaNormal"/>
          <w:sz w:val="28"/>
          <w:szCs w:val="28"/>
        </w:rPr>
        <w:t xml:space="preserve">. </w:t>
      </w:r>
      <w:r w:rsidR="00BC48E9">
        <w:rPr>
          <w:rFonts w:ascii="H-OptimaNormal" w:hAnsi="H-OptimaNormal"/>
          <w:sz w:val="28"/>
          <w:szCs w:val="28"/>
        </w:rPr>
        <w:t>február 7</w:t>
      </w:r>
      <w:r w:rsidR="00733E5C" w:rsidRPr="00733E5C">
        <w:rPr>
          <w:rFonts w:ascii="H-OptimaNormal" w:hAnsi="H-OptimaNormal"/>
          <w:sz w:val="28"/>
          <w:szCs w:val="28"/>
        </w:rPr>
        <w:t>.- 20</w:t>
      </w:r>
      <w:r w:rsidR="00BC48E9">
        <w:rPr>
          <w:rFonts w:ascii="H-OptimaNormal" w:hAnsi="H-OptimaNormal"/>
          <w:sz w:val="28"/>
          <w:szCs w:val="28"/>
        </w:rPr>
        <w:t>22. szeptember 30</w:t>
      </w:r>
      <w:r w:rsidR="00733E5C" w:rsidRPr="00733E5C">
        <w:rPr>
          <w:rFonts w:ascii="H-OptimaNormal" w:hAnsi="H-OptimaNormal"/>
          <w:sz w:val="28"/>
          <w:szCs w:val="28"/>
        </w:rPr>
        <w:t xml:space="preserve">. </w:t>
      </w:r>
      <w:r w:rsidR="004F7C53" w:rsidRPr="00733E5C">
        <w:rPr>
          <w:rFonts w:ascii="H-OptimaNormal" w:hAnsi="H-OptimaNormal"/>
          <w:sz w:val="28"/>
          <w:szCs w:val="28"/>
        </w:rPr>
        <w:t>közötti időszakra</w:t>
      </w:r>
      <w:r w:rsidRPr="00733E5C">
        <w:rPr>
          <w:rFonts w:ascii="H-OptimaNormal" w:hAnsi="H-OptimaNormal"/>
          <w:sz w:val="28"/>
          <w:szCs w:val="28"/>
        </w:rPr>
        <w:t xml:space="preserve"> vonatkozó és jóváhagyott </w:t>
      </w:r>
      <w:r w:rsidRPr="00FD0636">
        <w:rPr>
          <w:rFonts w:ascii="H-OptimaNormal" w:hAnsi="H-OptimaNormal"/>
          <w:sz w:val="28"/>
          <w:szCs w:val="28"/>
        </w:rPr>
        <w:t>ERASMUS+ oktatói mobilitás program pályázati kiírását.</w:t>
      </w:r>
    </w:p>
    <w:p w14:paraId="3FB6BFE5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6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7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8" w14:textId="3E55C852" w:rsidR="00E3426E" w:rsidRPr="00073A43" w:rsidRDefault="00E3426E" w:rsidP="00FD0636">
      <w:pPr>
        <w:rPr>
          <w:rFonts w:ascii="H-OptimaNormal" w:hAnsi="H-OptimaNormal"/>
          <w:sz w:val="28"/>
          <w:szCs w:val="28"/>
        </w:rPr>
      </w:pPr>
      <w:r w:rsidRPr="00073A43">
        <w:rPr>
          <w:rFonts w:ascii="H-OptimaNormal" w:hAnsi="H-OptimaNormal"/>
          <w:sz w:val="28"/>
          <w:szCs w:val="28"/>
        </w:rPr>
        <w:t xml:space="preserve">Pécs, </w:t>
      </w:r>
      <w:r w:rsidR="007372A0" w:rsidRPr="00073A43">
        <w:rPr>
          <w:rFonts w:ascii="H-OptimaNormal" w:hAnsi="H-OptimaNormal"/>
          <w:sz w:val="28"/>
          <w:szCs w:val="28"/>
        </w:rPr>
        <w:t xml:space="preserve">2021. </w:t>
      </w:r>
      <w:r w:rsidR="00BC48E9">
        <w:rPr>
          <w:rFonts w:ascii="H-OptimaNormal" w:hAnsi="H-OptimaNormal"/>
          <w:sz w:val="28"/>
          <w:szCs w:val="28"/>
        </w:rPr>
        <w:t>október 13.</w:t>
      </w:r>
    </w:p>
    <w:p w14:paraId="3FB6BFE9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A" w14:textId="77777777" w:rsidR="00E3426E" w:rsidRPr="00FD0636" w:rsidRDefault="00E3426E" w:rsidP="00FD0636">
      <w:pPr>
        <w:rPr>
          <w:rFonts w:ascii="H-OptimaNormal" w:hAnsi="H-OptimaNormal"/>
          <w:sz w:val="28"/>
          <w:szCs w:val="28"/>
        </w:rPr>
      </w:pPr>
    </w:p>
    <w:p w14:paraId="3FB6BFEB" w14:textId="77777777" w:rsidR="00E3426E" w:rsidRPr="00FD0636" w:rsidRDefault="00E3426E" w:rsidP="00FD0636">
      <w:pPr>
        <w:tabs>
          <w:tab w:val="left" w:pos="3402"/>
          <w:tab w:val="center" w:pos="5670"/>
        </w:tabs>
        <w:ind w:left="3969"/>
        <w:rPr>
          <w:rFonts w:ascii="H-OptimaNormal" w:hAnsi="H-OptimaNormal"/>
          <w:sz w:val="28"/>
          <w:szCs w:val="28"/>
        </w:rPr>
      </w:pPr>
      <w:r w:rsidRPr="00FD0636">
        <w:rPr>
          <w:rFonts w:ascii="H-OptimaNormal" w:hAnsi="H-OptimaNormal"/>
          <w:sz w:val="28"/>
          <w:szCs w:val="28"/>
        </w:rPr>
        <w:t>Tisztelettel:</w:t>
      </w:r>
    </w:p>
    <w:p w14:paraId="3FB6BFEC" w14:textId="77777777" w:rsidR="00E3426E" w:rsidRPr="00FD0636" w:rsidRDefault="00E3426E" w:rsidP="00FD0636">
      <w:pPr>
        <w:tabs>
          <w:tab w:val="left" w:pos="3402"/>
          <w:tab w:val="center" w:pos="5670"/>
        </w:tabs>
        <w:rPr>
          <w:rFonts w:ascii="H-OptimaNormal" w:hAnsi="H-OptimaNormal"/>
          <w:sz w:val="28"/>
          <w:szCs w:val="28"/>
        </w:rPr>
      </w:pPr>
    </w:p>
    <w:p w14:paraId="3FB6BFED" w14:textId="77777777" w:rsidR="00E3426E" w:rsidRPr="00FD0636" w:rsidRDefault="00E3426E" w:rsidP="00FD0636">
      <w:pPr>
        <w:tabs>
          <w:tab w:val="left" w:pos="3402"/>
          <w:tab w:val="center" w:pos="5670"/>
        </w:tabs>
        <w:ind w:left="4820"/>
        <w:jc w:val="center"/>
        <w:rPr>
          <w:rFonts w:ascii="H-OptimaNormal" w:hAnsi="H-OptimaNormal"/>
          <w:b/>
          <w:sz w:val="28"/>
          <w:szCs w:val="28"/>
        </w:rPr>
      </w:pPr>
      <w:r w:rsidRPr="00FD0636">
        <w:rPr>
          <w:rFonts w:ascii="H-OptimaNormal" w:hAnsi="H-OptimaNormal"/>
          <w:b/>
          <w:sz w:val="28"/>
          <w:szCs w:val="28"/>
        </w:rPr>
        <w:t xml:space="preserve">Dr. </w:t>
      </w:r>
      <w:r w:rsidR="00462436" w:rsidRPr="00FD0636">
        <w:rPr>
          <w:rFonts w:ascii="H-OptimaNormal" w:hAnsi="H-OptimaNormal"/>
          <w:b/>
          <w:sz w:val="28"/>
          <w:szCs w:val="28"/>
        </w:rPr>
        <w:t>Fábián Adrián</w:t>
      </w:r>
    </w:p>
    <w:p w14:paraId="3FB6BFEE" w14:textId="77777777" w:rsidR="00CF63EB" w:rsidRPr="00FD0636" w:rsidRDefault="00E3426E" w:rsidP="00FD0636">
      <w:pPr>
        <w:tabs>
          <w:tab w:val="left" w:pos="3402"/>
          <w:tab w:val="center" w:pos="5670"/>
        </w:tabs>
        <w:ind w:left="4820"/>
        <w:jc w:val="center"/>
        <w:rPr>
          <w:rFonts w:ascii="H-OptimaNormal" w:hAnsi="H-OptimaNormal"/>
          <w:sz w:val="28"/>
          <w:szCs w:val="28"/>
        </w:rPr>
      </w:pPr>
      <w:r w:rsidRPr="00FD0636">
        <w:rPr>
          <w:rFonts w:ascii="H-OptimaNormal" w:hAnsi="H-OptimaNormal"/>
          <w:sz w:val="28"/>
          <w:szCs w:val="28"/>
        </w:rPr>
        <w:t>dékán</w:t>
      </w:r>
    </w:p>
    <w:p w14:paraId="32CED06A" w14:textId="77777777" w:rsidR="006A413E" w:rsidRPr="006A413E" w:rsidRDefault="00CF63EB" w:rsidP="006A413E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</w:rPr>
      </w:pPr>
      <w:r w:rsidRPr="00FD0636">
        <w:rPr>
          <w:rFonts w:ascii="H-OptimaNormal" w:hAnsi="H-OptimaNormal"/>
          <w:sz w:val="28"/>
          <w:szCs w:val="28"/>
        </w:rPr>
        <w:br w:type="page"/>
      </w:r>
      <w:r w:rsidR="006A413E" w:rsidRPr="006A413E">
        <w:rPr>
          <w:rFonts w:ascii="H-OptimaNormal" w:hAnsi="H-OptimaNormal" w:cstheme="minorHAnsi"/>
          <w:b/>
          <w:bCs/>
        </w:rPr>
        <w:lastRenderedPageBreak/>
        <w:t>PÁLYÁZATI FELHÍVÁS</w:t>
      </w:r>
    </w:p>
    <w:p w14:paraId="46E6FA23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bCs/>
        </w:rPr>
      </w:pPr>
      <w:r w:rsidRPr="006A413E">
        <w:rPr>
          <w:rFonts w:ascii="H-OptimaNormal" w:hAnsi="H-OptimaNormal" w:cstheme="minorHAnsi"/>
          <w:b/>
          <w:bCs/>
        </w:rPr>
        <w:t>A Pécsi Tudományegyetem Állam- és Jogtudományi Kara pályázatot ír ki</w:t>
      </w:r>
    </w:p>
    <w:p w14:paraId="431E4D05" w14:textId="27E99432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bCs/>
        </w:rPr>
      </w:pPr>
      <w:r w:rsidRPr="006A413E">
        <w:rPr>
          <w:rFonts w:ascii="H-OptimaNormal" w:hAnsi="H-OptimaNormal" w:cstheme="minorHAnsi"/>
          <w:b/>
          <w:bCs/>
        </w:rPr>
        <w:t>2021/2022 tanév II. szemeszterére Erasmus+ oktatói mobilitási programban való részvételre.</w:t>
      </w:r>
    </w:p>
    <w:p w14:paraId="7C7DA2D6" w14:textId="605F9A15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  <w:color w:val="003399"/>
        </w:rPr>
        <w:t>2022. február 7- 2022. szeptember 30.</w:t>
      </w:r>
      <w:r w:rsidRPr="006A413E">
        <w:rPr>
          <w:rFonts w:ascii="H-OptimaNormal" w:hAnsi="H-OptimaNormal" w:cstheme="minorHAnsi"/>
          <w:b/>
          <w:bCs/>
        </w:rPr>
        <w:t xml:space="preserve"> közötti időszakra</w:t>
      </w:r>
    </w:p>
    <w:p w14:paraId="7ADCECC4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  </w:t>
      </w:r>
    </w:p>
    <w:p w14:paraId="08741351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A pályázat célja</w:t>
      </w:r>
    </w:p>
    <w:p w14:paraId="6815C47E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Az oktatói mobilitás célja a partnerintézmény szakos tanrendjébe illeszkedő előadások, szemináriumok megtartása, és a partnerintézménnyel való szakmai kapcsolat további építése, különös tekintettel az Erasmus+ program tantervfejlesztési tevékenységeire, közös képzési programok kidolgozására. </w:t>
      </w:r>
    </w:p>
    <w:p w14:paraId="26200D36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  <w:i/>
        </w:rPr>
      </w:pPr>
      <w:r w:rsidRPr="006A413E">
        <w:rPr>
          <w:rFonts w:ascii="H-OptimaNormal" w:hAnsi="H-OptimaNormal" w:cstheme="minorHAnsi"/>
          <w:i/>
        </w:rPr>
        <w:t>Kutatás és konferencián való részvétel ezen pályázaton nem támogatható!</w:t>
      </w:r>
    </w:p>
    <w:p w14:paraId="36A798A0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 </w:t>
      </w:r>
    </w:p>
    <w:p w14:paraId="5696FAF4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A pályázat tárgya</w:t>
      </w:r>
    </w:p>
    <w:p w14:paraId="792651C2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z Erasmus+ program keretében a pályázaton nyertes oktatók a Pécsi Tudományegyetemmel 2021/2022-es tanévre érvényes kétoldalú megállapodással rendelkező ERASMUS+ programország-</w:t>
      </w:r>
      <w:proofErr w:type="spellStart"/>
      <w:r w:rsidRPr="006A413E">
        <w:rPr>
          <w:rFonts w:ascii="H-OptimaNormal" w:hAnsi="H-OptimaNormal" w:cstheme="minorHAnsi"/>
        </w:rPr>
        <w:t>beli</w:t>
      </w:r>
      <w:proofErr w:type="spellEnd"/>
      <w:r w:rsidRPr="006A413E">
        <w:rPr>
          <w:rFonts w:ascii="H-OptimaNormal" w:hAnsi="H-OptimaNormal" w:cstheme="minorHAnsi"/>
        </w:rPr>
        <w:t xml:space="preserve"> felsőoktatási intézményében ösztöndíjjal folytathatnak oktatási tevékenységet. A vendégoktatás időtartama nem lehet kevesebb 8 tanóránál, és nem lehet hosszabb 5 </w:t>
      </w:r>
      <w:proofErr w:type="gramStart"/>
      <w:r w:rsidRPr="006A413E">
        <w:rPr>
          <w:rFonts w:ascii="H-OptimaNormal" w:hAnsi="H-OptimaNormal" w:cstheme="minorHAnsi"/>
        </w:rPr>
        <w:t>munkanapnál  (</w:t>
      </w:r>
      <w:proofErr w:type="gramEnd"/>
      <w:r w:rsidRPr="006A413E">
        <w:rPr>
          <w:rFonts w:ascii="H-OptimaNormal" w:hAnsi="H-OptimaNormal" w:cstheme="minorHAnsi"/>
        </w:rPr>
        <w:t xml:space="preserve">akár 2 napos mobilitás is megvalósítható). </w:t>
      </w:r>
    </w:p>
    <w:p w14:paraId="4E1B67A0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 </w:t>
      </w:r>
    </w:p>
    <w:p w14:paraId="0C63518D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Mire pályázhatnak az oktatók?</w:t>
      </w:r>
    </w:p>
    <w:p w14:paraId="593C3B54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z Erasmus+ oktatók támogatást (ösztöndíjat) kapnak külföldi oktatási tevékenységük megvalósításához. Az ösztöndíj összege differenciált, függ az oktatási tevékenység időtartamától és a célországtól. Az ösztöndíj összegeket és az utazási támogatás összegét a melléklet tartalmazza.</w:t>
      </w:r>
    </w:p>
    <w:p w14:paraId="76BCECB0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 </w:t>
      </w:r>
    </w:p>
    <w:p w14:paraId="48D120B6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z Erasmus+ támogatás nem feltétlenül fedezi a kiutazás és a kint tartózkodás költségeit, csupán hozzájárul a külföldi oktatói út megvalósításához, ezért szükség lehet egyéb kiegészítő forrásokra is.</w:t>
      </w:r>
    </w:p>
    <w:p w14:paraId="19E0BADD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 </w:t>
      </w:r>
    </w:p>
    <w:p w14:paraId="5D6D7478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Amennyiben a pályázó a fogadó egyetem alkalmazottja, vagy a fogadó egyetem részben vagy egészben finanszírozza a kiutazás és/vagy a </w:t>
      </w:r>
      <w:proofErr w:type="spellStart"/>
      <w:r w:rsidRPr="006A413E">
        <w:rPr>
          <w:rFonts w:ascii="H-OptimaNormal" w:hAnsi="H-OptimaNormal" w:cstheme="minorHAnsi"/>
        </w:rPr>
        <w:t>kinttartózkodás</w:t>
      </w:r>
      <w:proofErr w:type="spellEnd"/>
      <w:r w:rsidRPr="006A413E">
        <w:rPr>
          <w:rFonts w:ascii="H-OptimaNormal" w:hAnsi="H-OptimaNormal" w:cstheme="minorHAnsi"/>
        </w:rPr>
        <w:t xml:space="preserve"> költségeit, akkor Erasmus+ ösztöndíjra az oktató nem jogosult.</w:t>
      </w:r>
    </w:p>
    <w:p w14:paraId="4B1A04AC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Helyszín: nem lehet a küldő intézmény országa és a lakóhely szerinti ország sem.</w:t>
      </w:r>
    </w:p>
    <w:p w14:paraId="40321599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z oktató a pályázatában benyújtott, az érintett felek által jóváhagyott és aláírásukkal elfogadott egyéni munkaprogramot követi.</w:t>
      </w:r>
    </w:p>
    <w:p w14:paraId="5C7363A0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 </w:t>
      </w:r>
    </w:p>
    <w:p w14:paraId="51C1D12F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Kik nyújthatnak be pályázatot?</w:t>
      </w:r>
    </w:p>
    <w:p w14:paraId="1382CCAC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z vehet részt az Erasmus+ programban:</w:t>
      </w:r>
    </w:p>
    <w:p w14:paraId="1BF298BC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•      aki magyar állampolgár (vagy </w:t>
      </w:r>
      <w:proofErr w:type="gramStart"/>
      <w:r w:rsidRPr="006A413E">
        <w:rPr>
          <w:rFonts w:ascii="H-OptimaNormal" w:hAnsi="H-OptimaNormal" w:cstheme="minorHAnsi"/>
        </w:rPr>
        <w:t>huzamos tartózkodási engedéllyel</w:t>
      </w:r>
      <w:proofErr w:type="gramEnd"/>
      <w:r w:rsidRPr="006A413E">
        <w:rPr>
          <w:rFonts w:ascii="H-OptimaNormal" w:hAnsi="H-OptimaNormal" w:cstheme="minorHAnsi"/>
        </w:rPr>
        <w:t xml:space="preserve"> vagy menekültként tartózkodik Magyarországon);</w:t>
      </w:r>
    </w:p>
    <w:p w14:paraId="44DA2B41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•      aki főállású, félállású vagy óraadó oktatója az intézménynek;</w:t>
      </w:r>
    </w:p>
    <w:p w14:paraId="00BA36FB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•      akinek tanszéke / intézete saját tématerületén érvényes Erasmus+ együttműködési megállapodással rendelkezik;</w:t>
      </w:r>
    </w:p>
    <w:p w14:paraId="02DBF0E9" w14:textId="7CF3ABA1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A pályázat benyújtásának határideje és módja</w:t>
      </w:r>
    </w:p>
    <w:p w14:paraId="4AB5D730" w14:textId="05F899B6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A pályázatot a </w:t>
      </w:r>
      <w:r>
        <w:rPr>
          <w:rFonts w:ascii="H-OptimaNormal" w:hAnsi="H-OptimaNormal" w:cstheme="minorHAnsi"/>
        </w:rPr>
        <w:t xml:space="preserve">Dékáni Titkárságra lehet </w:t>
      </w:r>
      <w:r w:rsidRPr="006A413E">
        <w:rPr>
          <w:rFonts w:ascii="H-OptimaNormal" w:hAnsi="H-OptimaNormal" w:cstheme="minorHAnsi"/>
        </w:rPr>
        <w:t xml:space="preserve">benyújtani, legkésőbb </w:t>
      </w:r>
      <w:r w:rsidRPr="008A2860">
        <w:rPr>
          <w:rFonts w:ascii="H-OptimaNormal" w:hAnsi="H-OptimaNormal" w:cstheme="minorHAnsi"/>
          <w:b/>
          <w:bCs/>
          <w:color w:val="003399"/>
        </w:rPr>
        <w:t>2021. november 17-ig.</w:t>
      </w:r>
    </w:p>
    <w:p w14:paraId="3D0D28C9" w14:textId="1FC4C7E9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u w:val="single"/>
        </w:rPr>
        <w:t>A pályázat részeként benyújtandó dokumentumok</w:t>
      </w:r>
    </w:p>
    <w:p w14:paraId="3CE2782B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lastRenderedPageBreak/>
        <w:t>Egy nyomtatott példányban kell beadni az alábbiakat:</w:t>
      </w:r>
    </w:p>
    <w:p w14:paraId="5728D898" w14:textId="77777777" w:rsidR="006A413E" w:rsidRPr="006A413E" w:rsidRDefault="006A413E" w:rsidP="006A413E">
      <w:pPr>
        <w:pStyle w:val="NormlWeb"/>
        <w:numPr>
          <w:ilvl w:val="0"/>
          <w:numId w:val="12"/>
        </w:numPr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kitöltött, eredetiben aláírt pályázati űrlap;</w:t>
      </w:r>
    </w:p>
    <w:p w14:paraId="550A2A4A" w14:textId="77777777" w:rsidR="006A413E" w:rsidRPr="006A413E" w:rsidRDefault="006A413E" w:rsidP="006A413E">
      <w:pPr>
        <w:pStyle w:val="Listaszerbekezds"/>
        <w:numPr>
          <w:ilvl w:val="0"/>
          <w:numId w:val="12"/>
        </w:numPr>
        <w:jc w:val="both"/>
        <w:rPr>
          <w:rFonts w:ascii="H-OptimaNormal" w:hAnsi="H-OptimaNormal" w:cstheme="minorHAnsi"/>
        </w:rPr>
      </w:pPr>
      <w:r w:rsidRPr="008F0D4F">
        <w:rPr>
          <w:rFonts w:ascii="H-OptimaNormal" w:hAnsi="H-OptimaNormal" w:cstheme="minorHAnsi"/>
          <w:color w:val="003399"/>
        </w:rPr>
        <w:t xml:space="preserve">a </w:t>
      </w:r>
      <w:r w:rsidRPr="008F0D4F">
        <w:rPr>
          <w:rFonts w:ascii="H-OptimaNormal" w:hAnsi="H-OptimaNormal" w:cstheme="minorHAnsi"/>
          <w:b/>
          <w:color w:val="003399"/>
        </w:rPr>
        <w:t>három fél által aláírt pontos időtartamra szóló</w:t>
      </w:r>
      <w:r w:rsidRPr="008F0D4F">
        <w:rPr>
          <w:rFonts w:ascii="H-OptimaNormal" w:hAnsi="H-OptimaNormal" w:cstheme="minorHAnsi"/>
          <w:color w:val="003399"/>
        </w:rPr>
        <w:t xml:space="preserve"> </w:t>
      </w:r>
      <w:r w:rsidRPr="006A413E">
        <w:rPr>
          <w:rFonts w:ascii="H-OptimaNormal" w:hAnsi="H-OptimaNormal" w:cstheme="minorHAnsi"/>
        </w:rPr>
        <w:t>a partner egyetem által jóváhagyott munkatervet (</w:t>
      </w:r>
      <w:proofErr w:type="spellStart"/>
      <w:r w:rsidRPr="006A413E">
        <w:rPr>
          <w:rFonts w:ascii="H-OptimaNormal" w:hAnsi="H-OptimaNormal" w:cstheme="minorHAnsi"/>
        </w:rPr>
        <w:t>Staff</w:t>
      </w:r>
      <w:proofErr w:type="spellEnd"/>
      <w:r w:rsidRPr="006A413E">
        <w:rPr>
          <w:rFonts w:ascii="H-OptimaNormal" w:hAnsi="H-OptimaNormal" w:cstheme="minorHAnsi"/>
        </w:rPr>
        <w:t xml:space="preserve"> </w:t>
      </w:r>
      <w:proofErr w:type="spellStart"/>
      <w:r w:rsidRPr="006A413E">
        <w:rPr>
          <w:rFonts w:ascii="H-OptimaNormal" w:hAnsi="H-OptimaNormal" w:cstheme="minorHAnsi"/>
        </w:rPr>
        <w:t>mobility</w:t>
      </w:r>
      <w:proofErr w:type="spellEnd"/>
      <w:r w:rsidRPr="006A413E">
        <w:rPr>
          <w:rFonts w:ascii="H-OptimaNormal" w:hAnsi="H-OptimaNormal" w:cstheme="minorHAnsi"/>
        </w:rPr>
        <w:t xml:space="preserve"> </w:t>
      </w:r>
      <w:proofErr w:type="spellStart"/>
      <w:r w:rsidRPr="006A413E">
        <w:rPr>
          <w:rFonts w:ascii="H-OptimaNormal" w:hAnsi="H-OptimaNormal" w:cstheme="minorHAnsi"/>
        </w:rPr>
        <w:t>for</w:t>
      </w:r>
      <w:proofErr w:type="spellEnd"/>
      <w:r w:rsidRPr="006A413E">
        <w:rPr>
          <w:rFonts w:ascii="H-OptimaNormal" w:hAnsi="H-OptimaNormal" w:cstheme="minorHAnsi"/>
        </w:rPr>
        <w:t xml:space="preserve"> </w:t>
      </w:r>
      <w:proofErr w:type="spellStart"/>
      <w:r w:rsidRPr="006A413E">
        <w:rPr>
          <w:rFonts w:ascii="H-OptimaNormal" w:hAnsi="H-OptimaNormal" w:cstheme="minorHAnsi"/>
        </w:rPr>
        <w:t>teaching</w:t>
      </w:r>
      <w:proofErr w:type="spellEnd"/>
      <w:r w:rsidRPr="006A413E">
        <w:rPr>
          <w:rFonts w:ascii="H-OptimaNormal" w:hAnsi="H-OptimaNormal" w:cstheme="minorHAnsi"/>
        </w:rPr>
        <w:t xml:space="preserve"> </w:t>
      </w:r>
      <w:proofErr w:type="spellStart"/>
      <w:r w:rsidRPr="006A413E">
        <w:rPr>
          <w:rFonts w:ascii="H-OptimaNormal" w:hAnsi="H-OptimaNormal" w:cstheme="minorHAnsi"/>
        </w:rPr>
        <w:t>mobility</w:t>
      </w:r>
      <w:proofErr w:type="spellEnd"/>
      <w:r w:rsidRPr="006A413E">
        <w:rPr>
          <w:rFonts w:ascii="H-OptimaNormal" w:hAnsi="H-OptimaNormal" w:cstheme="minorHAnsi"/>
        </w:rPr>
        <w:t xml:space="preserve"> </w:t>
      </w:r>
      <w:proofErr w:type="spellStart"/>
      <w:r w:rsidRPr="006A413E">
        <w:rPr>
          <w:rFonts w:ascii="H-OptimaNormal" w:hAnsi="H-OptimaNormal" w:cstheme="minorHAnsi"/>
        </w:rPr>
        <w:t>agreement</w:t>
      </w:r>
      <w:proofErr w:type="spellEnd"/>
      <w:r w:rsidRPr="006A413E">
        <w:rPr>
          <w:rFonts w:ascii="H-OptimaNormal" w:hAnsi="H-OptimaNormal" w:cstheme="minorHAnsi"/>
        </w:rPr>
        <w:t xml:space="preserve"> adott tanévre kiadott kötelezően használandó iratmintája)</w:t>
      </w:r>
    </w:p>
    <w:p w14:paraId="02054861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 hiányos, feltételeknek nem megfelelő, olvashatatlan vagy határidő után érkező pályázatokat nem áll módunkban elfogadni.</w:t>
      </w:r>
    </w:p>
    <w:p w14:paraId="1FB66F82" w14:textId="26E77A5B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  <w:b/>
          <w:bCs/>
        </w:rPr>
        <w:t>A benyújtott pályázatok elbírálása</w:t>
      </w:r>
    </w:p>
    <w:p w14:paraId="34E07F88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A benyújtott pályázatokat a beadási határidőt követő 3 héten belül </w:t>
      </w:r>
      <w:r w:rsidRPr="008F0D4F">
        <w:rPr>
          <w:rFonts w:ascii="H-OptimaNormal" w:hAnsi="H-OptimaNormal" w:cstheme="minorHAnsi"/>
        </w:rPr>
        <w:t>a kar Pályázati és Ösztöndíj Bizottsága bírálja el.</w:t>
      </w:r>
      <w:r w:rsidRPr="006A413E">
        <w:rPr>
          <w:rFonts w:ascii="H-OptimaNormal" w:hAnsi="H-OptimaNormal" w:cstheme="minorHAnsi"/>
        </w:rPr>
        <w:t xml:space="preserve"> </w:t>
      </w:r>
    </w:p>
    <w:p w14:paraId="238962D1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 pályázatok elbírálásának szempontjai:</w:t>
      </w:r>
    </w:p>
    <w:p w14:paraId="68A0C0AB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1.</w:t>
      </w:r>
      <w:proofErr w:type="gramStart"/>
      <w:r w:rsidRPr="006A413E">
        <w:rPr>
          <w:rFonts w:ascii="H-OptimaNormal" w:hAnsi="H-OptimaNormal" w:cstheme="minorHAnsi"/>
        </w:rPr>
        <w:t>)  Munkaterv</w:t>
      </w:r>
      <w:proofErr w:type="gramEnd"/>
      <w:r w:rsidRPr="006A413E">
        <w:rPr>
          <w:rFonts w:ascii="H-OptimaNormal" w:hAnsi="H-OptimaNormal" w:cstheme="minorHAnsi"/>
        </w:rPr>
        <w:t xml:space="preserve"> – Erasmus+ nyomtatvány szerint;</w:t>
      </w:r>
    </w:p>
    <w:p w14:paraId="7A0C4AAA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2.</w:t>
      </w:r>
      <w:proofErr w:type="gramStart"/>
      <w:r w:rsidRPr="006A413E">
        <w:rPr>
          <w:rFonts w:ascii="H-OptimaNormal" w:hAnsi="H-OptimaNormal" w:cstheme="minorHAnsi"/>
        </w:rPr>
        <w:t>)  Az</w:t>
      </w:r>
      <w:proofErr w:type="gramEnd"/>
      <w:r w:rsidRPr="006A413E">
        <w:rPr>
          <w:rFonts w:ascii="H-OptimaNormal" w:hAnsi="H-OptimaNormal" w:cstheme="minorHAnsi"/>
        </w:rPr>
        <w:t xml:space="preserve"> elmúlt tanévben vagy a korábbi években ERASMUS+ támogatásban nem részesült oktatók pályázata előnyben részesül. </w:t>
      </w:r>
    </w:p>
    <w:p w14:paraId="44996733" w14:textId="272CC69E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 xml:space="preserve">A fogyatékkal élő vagy tartósan beteg oktatók kiegészítő támogatásra is pályázhatnak (a pályázat beadásának várható határideje: július és november, bővebb információ: </w:t>
      </w:r>
      <w:r w:rsidR="008F0D4F" w:rsidRPr="008F0D4F">
        <w:rPr>
          <w:rFonts w:ascii="H-OptimaNormal" w:hAnsi="H-OptimaNormal" w:cstheme="minorHAnsi"/>
        </w:rPr>
        <w:t>https://mobilitas.pte.hu/</w:t>
      </w:r>
      <w:r w:rsidR="008F0D4F">
        <w:rPr>
          <w:rFonts w:ascii="H-OptimaNormal" w:hAnsi="H-OptimaNormal" w:cstheme="minorHAnsi"/>
        </w:rPr>
        <w:t>)</w:t>
      </w:r>
    </w:p>
    <w:p w14:paraId="4C18EAB7" w14:textId="19C435D0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A pályázatok elkészítésével kapcsolatos szakmai kérdésekben az intézeti / tanszéki, általános és formai kérdésekben a kari koordinátorok állnak rendelkezésükre.</w:t>
      </w:r>
    </w:p>
    <w:p w14:paraId="72F14A7D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</w:p>
    <w:p w14:paraId="44D2DE29" w14:textId="510D507F" w:rsidR="006A413E" w:rsidRPr="006A413E" w:rsidRDefault="006A413E" w:rsidP="006A413E">
      <w:pPr>
        <w:rPr>
          <w:rFonts w:ascii="H-OptimaNormal" w:hAnsi="H-OptimaNormal"/>
          <w:b/>
          <w:bCs/>
          <w:i/>
          <w:iCs/>
        </w:rPr>
      </w:pPr>
      <w:r w:rsidRPr="006A413E">
        <w:rPr>
          <w:rFonts w:ascii="H-OptimaNormal" w:hAnsi="H-OptimaNormal"/>
          <w:b/>
          <w:bCs/>
          <w:i/>
          <w:iCs/>
        </w:rPr>
        <w:t>Személyzeti kiutazásokra vonatkozó speciális ajánlások és engedélyeztetések</w:t>
      </w:r>
    </w:p>
    <w:p w14:paraId="68A1AAF3" w14:textId="77777777" w:rsidR="006A413E" w:rsidRPr="006A413E" w:rsidRDefault="006A413E" w:rsidP="006A413E">
      <w:pPr>
        <w:rPr>
          <w:rFonts w:ascii="H-OptimaNormal" w:hAnsi="H-OptimaNormal"/>
          <w:b/>
          <w:bCs/>
          <w:i/>
          <w:iCs/>
        </w:rPr>
      </w:pPr>
      <w:r w:rsidRPr="006A413E">
        <w:rPr>
          <w:rFonts w:ascii="H-OptimaNormal" w:hAnsi="H-OptimaNormal"/>
          <w:b/>
          <w:bCs/>
          <w:i/>
          <w:iCs/>
        </w:rPr>
        <w:t>16/2020. számú rektori és kancellári utasítás</w:t>
      </w:r>
    </w:p>
    <w:p w14:paraId="1D28273D" w14:textId="77777777" w:rsidR="006A413E" w:rsidRPr="006A413E" w:rsidRDefault="006A413E" w:rsidP="006A413E">
      <w:pPr>
        <w:contextualSpacing/>
        <w:jc w:val="both"/>
        <w:rPr>
          <w:rFonts w:ascii="H-OptimaNormal" w:hAnsi="H-OptimaNormal"/>
          <w:b/>
          <w:i/>
        </w:rPr>
      </w:pPr>
      <w:r w:rsidRPr="006A413E">
        <w:rPr>
          <w:rFonts w:ascii="H-OptimaNormal" w:hAnsi="H-OptimaNormal"/>
          <w:b/>
          <w:bCs/>
        </w:rPr>
        <w:t>6. §</w:t>
      </w:r>
      <w:r w:rsidRPr="006A413E">
        <w:rPr>
          <w:rFonts w:ascii="H-OptimaNormal" w:hAnsi="H-OptimaNormal"/>
        </w:rPr>
        <w:t xml:space="preserve"> </w:t>
      </w:r>
      <w:r w:rsidRPr="006A413E">
        <w:rPr>
          <w:rFonts w:ascii="H-OptimaNormal" w:hAnsi="H-OptimaNormal"/>
          <w:b/>
          <w:i/>
        </w:rPr>
        <w:t xml:space="preserve">(1) </w:t>
      </w:r>
      <w:r w:rsidRPr="006A413E">
        <w:rPr>
          <w:rFonts w:ascii="H-OptimaNormal" w:hAnsi="H-OptimaNormal"/>
        </w:rPr>
        <w:t>A változó járványügyi helyzetre tekintettel a kiküldetéssel érintett f</w:t>
      </w:r>
      <w:r w:rsidRPr="006A413E">
        <w:rPr>
          <w:rFonts w:ascii="H-OptimaNormal" w:hAnsi="H-OptimaNormal"/>
          <w:b/>
          <w:i/>
        </w:rPr>
        <w:t xml:space="preserve">oglalkoztatott </w:t>
      </w:r>
      <w:r w:rsidRPr="006A413E">
        <w:rPr>
          <w:rFonts w:ascii="H-OptimaNormal" w:hAnsi="H-OptimaNormal"/>
        </w:rPr>
        <w:t xml:space="preserve">köteles előzetesen tájékozódni az utazás időpontjában érvényes hazai és </w:t>
      </w:r>
      <w:proofErr w:type="spellStart"/>
      <w:r w:rsidRPr="006A413E">
        <w:rPr>
          <w:rFonts w:ascii="H-OptimaNormal" w:hAnsi="H-OptimaNormal"/>
        </w:rPr>
        <w:t>célországbeli</w:t>
      </w:r>
      <w:proofErr w:type="spellEnd"/>
      <w:r w:rsidRPr="006A413E">
        <w:rPr>
          <w:rFonts w:ascii="H-OptimaNormal" w:hAnsi="H-OptimaNormal"/>
        </w:rPr>
        <w:t xml:space="preserve">, utazásával kapcsolatos, járványügyi szempontból releváns szabályokról, </w:t>
      </w:r>
      <w:r w:rsidRPr="006A413E">
        <w:rPr>
          <w:rFonts w:ascii="H-OptimaNormal" w:hAnsi="H-OptimaNormal"/>
          <w:b/>
          <w:i/>
        </w:rPr>
        <w:t>melyeket köteles betartani.</w:t>
      </w:r>
    </w:p>
    <w:p w14:paraId="52BA541A" w14:textId="6451BA01" w:rsidR="006A413E" w:rsidRPr="006A413E" w:rsidRDefault="006A413E" w:rsidP="006A413E">
      <w:pPr>
        <w:rPr>
          <w:rFonts w:ascii="H-OptimaNormal" w:hAnsi="H-OptimaNormal"/>
          <w:b/>
          <w:bCs/>
          <w:i/>
          <w:iCs/>
        </w:rPr>
      </w:pPr>
    </w:p>
    <w:p w14:paraId="513943CF" w14:textId="77777777" w:rsidR="006A413E" w:rsidRPr="006A413E" w:rsidRDefault="006A413E" w:rsidP="006A413E">
      <w:pPr>
        <w:autoSpaceDE w:val="0"/>
        <w:autoSpaceDN w:val="0"/>
        <w:jc w:val="both"/>
        <w:rPr>
          <w:rFonts w:ascii="H-OptimaNormal" w:hAnsi="H-OptimaNormal"/>
          <w:i/>
          <w:iCs/>
        </w:rPr>
      </w:pPr>
      <w:r w:rsidRPr="006A413E">
        <w:rPr>
          <w:rFonts w:ascii="H-OptimaNormal" w:hAnsi="H-OptimaNormal"/>
          <w:i/>
          <w:iCs/>
        </w:rPr>
        <w:t xml:space="preserve">A nemzetközi személyzeti mobilitások keretében </w:t>
      </w:r>
      <w:r w:rsidRPr="006A413E">
        <w:rPr>
          <w:rFonts w:ascii="H-OptimaNormal" w:hAnsi="H-OptimaNormal"/>
          <w:b/>
          <w:bCs/>
          <w:i/>
          <w:iCs/>
          <w:u w:val="single"/>
        </w:rPr>
        <w:t>tervezett ki</w:t>
      </w:r>
      <w:r w:rsidRPr="006A413E">
        <w:rPr>
          <w:rFonts w:ascii="H-OptimaNormal" w:hAnsi="H-OptimaNormal"/>
          <w:i/>
          <w:iCs/>
        </w:rPr>
        <w:t xml:space="preserve">- és beutazásokat a résztvevők a küldő és fogadó állam jogszabályai - különösen a járványhelyzettel összefüggő be- és kiutazási, valamint egyéb vonatkozó jogszabályok -, az Európai Bizottság, a Tempus Közalapítvány, valamint a küldő és fogadó intézmény </w:t>
      </w:r>
      <w:r w:rsidRPr="006A413E">
        <w:rPr>
          <w:rFonts w:ascii="H-OptimaNormal" w:hAnsi="H-OptimaNormal"/>
          <w:b/>
          <w:bCs/>
          <w:i/>
          <w:iCs/>
          <w:u w:val="single"/>
        </w:rPr>
        <w:t>mindenkori járványhelyzettel összefüggő ajánlásai és szabályzatai figyelembevételével kötelesek megtervezni</w:t>
      </w:r>
      <w:r w:rsidRPr="006A413E">
        <w:rPr>
          <w:rFonts w:ascii="H-OptimaNormal" w:hAnsi="H-OptimaNormal"/>
          <w:i/>
          <w:iCs/>
        </w:rPr>
        <w:t>, a járványhelyzetben elvárható fokozott gondosság követelményére tekintettel.</w:t>
      </w:r>
    </w:p>
    <w:p w14:paraId="1CEB384A" w14:textId="77777777" w:rsidR="006A413E" w:rsidRPr="006A413E" w:rsidRDefault="006A413E" w:rsidP="006A413E">
      <w:pPr>
        <w:rPr>
          <w:rFonts w:ascii="H-OptimaNormal" w:hAnsi="H-OptimaNormal"/>
          <w:i/>
          <w:iCs/>
        </w:rPr>
      </w:pPr>
    </w:p>
    <w:p w14:paraId="06DB2B6E" w14:textId="77777777" w:rsidR="006A413E" w:rsidRPr="006A413E" w:rsidRDefault="006A413E" w:rsidP="006A413E">
      <w:pPr>
        <w:jc w:val="both"/>
        <w:rPr>
          <w:rFonts w:ascii="H-OptimaNormal" w:hAnsi="H-OptimaNormal"/>
          <w:i/>
          <w:iCs/>
          <w:strike/>
        </w:rPr>
      </w:pPr>
      <w:r w:rsidRPr="006A413E">
        <w:rPr>
          <w:rFonts w:ascii="H-OptimaNormal" w:hAnsi="H-OptimaNormal"/>
          <w:i/>
          <w:iCs/>
        </w:rPr>
        <w:t xml:space="preserve">A Nemzetközi Igazgatóság (továbbiakban: NI) munkatársai, illetve az NI által koordinált nemzetközi projektben résztvevő más szervezeti egységek munkatársai tekintetében </w:t>
      </w:r>
      <w:r w:rsidRPr="006A413E">
        <w:rPr>
          <w:rFonts w:ascii="H-OptimaNormal" w:hAnsi="H-OptimaNormal"/>
          <w:b/>
          <w:bCs/>
          <w:i/>
          <w:iCs/>
          <w:u w:val="single"/>
        </w:rPr>
        <w:t>a kiutazást a nemzetközi igazgató javaslatára a munkáltatói jogkör gyakorlója engedélyezheti</w:t>
      </w:r>
      <w:r w:rsidRPr="006A413E">
        <w:rPr>
          <w:rFonts w:ascii="H-OptimaNormal" w:hAnsi="H-OptimaNormal"/>
          <w:i/>
          <w:iCs/>
        </w:rPr>
        <w:t>.</w:t>
      </w:r>
    </w:p>
    <w:p w14:paraId="211DC573" w14:textId="77777777" w:rsidR="006A413E" w:rsidRPr="006A413E" w:rsidRDefault="006A413E" w:rsidP="006A413E">
      <w:pPr>
        <w:rPr>
          <w:rFonts w:ascii="H-OptimaNormal" w:hAnsi="H-OptimaNormal"/>
          <w:i/>
          <w:iCs/>
        </w:rPr>
      </w:pPr>
    </w:p>
    <w:p w14:paraId="0E2C7FE2" w14:textId="5BFCE887" w:rsidR="006A413E" w:rsidRDefault="006A413E" w:rsidP="006A413E">
      <w:pPr>
        <w:jc w:val="both"/>
        <w:rPr>
          <w:rFonts w:ascii="H-OptimaNormal" w:hAnsi="H-OptimaNormal"/>
          <w:i/>
          <w:iCs/>
        </w:rPr>
      </w:pPr>
      <w:r w:rsidRPr="006A413E">
        <w:rPr>
          <w:rFonts w:ascii="H-OptimaNormal" w:hAnsi="H-OptimaNormal"/>
          <w:i/>
          <w:iCs/>
        </w:rPr>
        <w:t xml:space="preserve">Az Egyetemmel foglalkoztatásra irányuló bármely jogviszonyban álló munkatárs </w:t>
      </w:r>
      <w:r w:rsidRPr="006A413E">
        <w:rPr>
          <w:rFonts w:ascii="H-OptimaNormal" w:hAnsi="H-OptimaNormal"/>
          <w:b/>
          <w:bCs/>
          <w:i/>
          <w:iCs/>
          <w:u w:val="single"/>
        </w:rPr>
        <w:t>köteles</w:t>
      </w:r>
      <w:r w:rsidRPr="006A413E">
        <w:rPr>
          <w:rFonts w:ascii="H-OptimaNormal" w:hAnsi="H-OptimaNormal"/>
          <w:i/>
          <w:iCs/>
        </w:rPr>
        <w:t xml:space="preserve"> a munkáltatói jogkör gyakorlónak előzetesen </w:t>
      </w:r>
      <w:r w:rsidRPr="006A413E">
        <w:rPr>
          <w:rFonts w:ascii="H-OptimaNormal" w:hAnsi="H-OptimaNormal"/>
          <w:b/>
          <w:bCs/>
          <w:i/>
          <w:iCs/>
          <w:u w:val="single"/>
        </w:rPr>
        <w:t>írásban az űrlapon bejelenteni, ha külföldre kíván utazni</w:t>
      </w:r>
      <w:r w:rsidRPr="006A413E">
        <w:rPr>
          <w:rFonts w:ascii="H-OptimaNormal" w:hAnsi="H-OptimaNormal"/>
          <w:i/>
          <w:iCs/>
        </w:rPr>
        <w:t>.</w:t>
      </w:r>
    </w:p>
    <w:p w14:paraId="10716667" w14:textId="0D4BE5CF" w:rsidR="0066765C" w:rsidRDefault="0066765C" w:rsidP="006A413E">
      <w:pPr>
        <w:jc w:val="both"/>
        <w:rPr>
          <w:rFonts w:ascii="H-OptimaNormal" w:hAnsi="H-OptimaNormal"/>
          <w:i/>
          <w:iCs/>
        </w:rPr>
      </w:pPr>
    </w:p>
    <w:p w14:paraId="33BBDB37" w14:textId="08C2E08B" w:rsidR="0066765C" w:rsidRDefault="0066765C" w:rsidP="006A413E">
      <w:pPr>
        <w:jc w:val="both"/>
        <w:rPr>
          <w:rFonts w:ascii="H-OptimaNormal" w:hAnsi="H-OptimaNormal"/>
          <w:i/>
          <w:iCs/>
        </w:rPr>
      </w:pPr>
    </w:p>
    <w:p w14:paraId="6613F7E4" w14:textId="0E9F06FB" w:rsidR="0066765C" w:rsidRDefault="0066765C" w:rsidP="006A413E">
      <w:pPr>
        <w:jc w:val="both"/>
        <w:rPr>
          <w:rFonts w:ascii="H-OptimaNormal" w:hAnsi="H-OptimaNormal"/>
          <w:i/>
          <w:iCs/>
        </w:rPr>
      </w:pPr>
    </w:p>
    <w:p w14:paraId="05DB81A9" w14:textId="77777777" w:rsidR="00CE6C11" w:rsidRPr="006A413E" w:rsidRDefault="00CE6C11" w:rsidP="006A413E">
      <w:pPr>
        <w:jc w:val="both"/>
        <w:rPr>
          <w:rFonts w:ascii="H-OptimaNormal" w:hAnsi="H-OptimaNormal"/>
          <w:i/>
          <w:iCs/>
        </w:rPr>
      </w:pPr>
    </w:p>
    <w:p w14:paraId="5C32AFEE" w14:textId="77777777" w:rsidR="006A413E" w:rsidRPr="0066765C" w:rsidRDefault="006A413E" w:rsidP="0066765C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color w:val="003399"/>
        </w:rPr>
      </w:pPr>
      <w:r w:rsidRPr="0066765C">
        <w:rPr>
          <w:rFonts w:ascii="H-OptimaNormal" w:hAnsi="H-OptimaNormal" w:cstheme="minorHAnsi"/>
          <w:b/>
          <w:color w:val="003399"/>
        </w:rPr>
        <w:t>Várható Ösztöndíj összegek a 2021-2022-es tanévre:</w:t>
      </w:r>
    </w:p>
    <w:tbl>
      <w:tblPr>
        <w:tblW w:w="8632" w:type="dxa"/>
        <w:tblInd w:w="5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15"/>
        <w:gridCol w:w="1417"/>
      </w:tblGrid>
      <w:tr w:rsidR="006A413E" w:rsidRPr="006A413E" w14:paraId="39BEF5EC" w14:textId="77777777" w:rsidTr="0018255A">
        <w:tc>
          <w:tcPr>
            <w:tcW w:w="7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003399"/>
            <w:vAlign w:val="center"/>
            <w:hideMark/>
          </w:tcPr>
          <w:p w14:paraId="1F942B75" w14:textId="77777777" w:rsidR="006A413E" w:rsidRPr="0018255A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  <w:color w:val="FFFFFF" w:themeColor="background1"/>
              </w:rPr>
            </w:pPr>
            <w:r w:rsidRPr="0018255A">
              <w:rPr>
                <w:rFonts w:ascii="H-OptimaNormal" w:hAnsi="H-OptimaNormal" w:cstheme="minorHAnsi"/>
                <w:b/>
                <w:color w:val="FFFFFF" w:themeColor="background1"/>
              </w:rPr>
              <w:lastRenderedPageBreak/>
              <w:t> Fogadó ország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003399"/>
            <w:hideMark/>
          </w:tcPr>
          <w:p w14:paraId="1253F3DC" w14:textId="77777777" w:rsidR="006A413E" w:rsidRPr="0018255A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  <w:color w:val="FFFFFF" w:themeColor="background1"/>
              </w:rPr>
            </w:pPr>
            <w:r w:rsidRPr="0018255A">
              <w:rPr>
                <w:rFonts w:ascii="H-OptimaNormal" w:hAnsi="H-OptimaNormal" w:cstheme="minorHAnsi"/>
                <w:b/>
                <w:color w:val="FFFFFF" w:themeColor="background1"/>
              </w:rPr>
              <w:t>1.-14. nap</w:t>
            </w:r>
          </w:p>
        </w:tc>
      </w:tr>
      <w:tr w:rsidR="006A413E" w:rsidRPr="006A413E" w14:paraId="515C611F" w14:textId="77777777" w:rsidTr="0018255A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6DED1EA5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rPr>
                <w:rFonts w:ascii="H-OptimaNormal" w:hAnsi="H-OptimaNormal" w:cstheme="minorHAnsi"/>
              </w:rPr>
            </w:pPr>
            <w:r w:rsidRPr="0008407A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t>Magas megélhetési költségű országok</w:t>
            </w:r>
            <w:r w:rsidRPr="0008407A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br/>
              <w:t>((Dánia (DK), Finnország (FI), Írország (IE</w:t>
            </w:r>
            <w:proofErr w:type="gramStart"/>
            <w:r w:rsidRPr="0008407A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t>),  Norvégia</w:t>
            </w:r>
            <w:proofErr w:type="gramEnd"/>
            <w:r w:rsidRPr="0008407A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t xml:space="preserve"> (NO), Svédország (SE), Nagy-Britannia (UK)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CBD9DD2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6A413E">
              <w:rPr>
                <w:rFonts w:ascii="H-OptimaNormal" w:hAnsi="H-OptimaNormal" w:cstheme="minorHAnsi"/>
                <w:b/>
              </w:rPr>
              <w:t>170 € / nap</w:t>
            </w:r>
          </w:p>
        </w:tc>
      </w:tr>
      <w:tr w:rsidR="006A413E" w:rsidRPr="006A413E" w14:paraId="742B7711" w14:textId="77777777" w:rsidTr="00803E39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006C850" w14:textId="77777777" w:rsidR="006A413E" w:rsidRPr="006A413E" w:rsidRDefault="006A413E" w:rsidP="006A413E">
            <w:pPr>
              <w:rPr>
                <w:rFonts w:ascii="H-OptimaNormal" w:hAnsi="H-OptimaNormal" w:cstheme="minorHAnsi"/>
                <w:color w:val="333333"/>
              </w:rPr>
            </w:pPr>
            <w:r w:rsidRPr="006A413E">
              <w:rPr>
                <w:rFonts w:ascii="H-OptimaNormal" w:hAnsi="H-OptimaNormal" w:cstheme="minorHAnsi"/>
                <w:color w:val="333333"/>
              </w:rPr>
              <w:t>Közepes megélhetési költségű országok</w:t>
            </w:r>
          </w:p>
          <w:p w14:paraId="4438DB77" w14:textId="63EABDCB" w:rsidR="006A413E" w:rsidRPr="0008407A" w:rsidRDefault="006A413E" w:rsidP="0008407A">
            <w:pPr>
              <w:rPr>
                <w:rFonts w:ascii="H-OptimaNormal" w:hAnsi="H-OptimaNormal" w:cstheme="minorHAnsi"/>
                <w:color w:val="333333"/>
              </w:rPr>
            </w:pPr>
            <w:r w:rsidRPr="006A413E">
              <w:rPr>
                <w:rFonts w:ascii="H-OptimaNormal" w:hAnsi="H-OptimaNormal" w:cstheme="minorHAnsi"/>
                <w:color w:val="333333"/>
              </w:rPr>
              <w:t>(Ausztria (AT), Belgium (BE), Ciprus (CY), Németország (DE), Görögország (EL), Spanyolország (ES), Franciaország (FR), Olaszország (IT), Hollandia (NL</w:t>
            </w:r>
            <w:proofErr w:type="gramStart"/>
            <w:r w:rsidRPr="006A413E">
              <w:rPr>
                <w:rFonts w:ascii="H-OptimaNormal" w:hAnsi="H-OptimaNormal" w:cstheme="minorHAnsi"/>
                <w:color w:val="333333"/>
              </w:rPr>
              <w:t>),  Málta</w:t>
            </w:r>
            <w:proofErr w:type="gramEnd"/>
            <w:r w:rsidRPr="006A413E">
              <w:rPr>
                <w:rFonts w:ascii="H-OptimaNormal" w:hAnsi="H-OptimaNormal" w:cstheme="minorHAnsi"/>
                <w:color w:val="333333"/>
              </w:rPr>
              <w:t xml:space="preserve"> (MT), Portugália (PT)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484928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6A413E">
              <w:rPr>
                <w:rFonts w:ascii="H-OptimaNormal" w:hAnsi="H-OptimaNormal" w:cstheme="minorHAnsi"/>
                <w:b/>
              </w:rPr>
              <w:t>140 € / nap</w:t>
            </w:r>
          </w:p>
        </w:tc>
      </w:tr>
      <w:tr w:rsidR="006A413E" w:rsidRPr="006A413E" w14:paraId="5BF51F10" w14:textId="77777777" w:rsidTr="00803E39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4283CAD3" w14:textId="77777777" w:rsidR="006A413E" w:rsidRPr="006A413E" w:rsidRDefault="006A413E" w:rsidP="006A413E">
            <w:pPr>
              <w:rPr>
                <w:rFonts w:ascii="H-OptimaNormal" w:hAnsi="H-OptimaNormal" w:cstheme="minorHAnsi"/>
                <w:color w:val="333333"/>
              </w:rPr>
            </w:pPr>
            <w:r w:rsidRPr="006A413E">
              <w:rPr>
                <w:rFonts w:ascii="H-OptimaNormal" w:hAnsi="H-OptimaNormal" w:cstheme="minorHAnsi"/>
                <w:color w:val="333333"/>
              </w:rPr>
              <w:t>Alacsonyabb megélhetési költségű országok</w:t>
            </w:r>
          </w:p>
          <w:p w14:paraId="50879BE0" w14:textId="0C720B42" w:rsidR="006A413E" w:rsidRPr="0008407A" w:rsidRDefault="006A413E" w:rsidP="0008407A">
            <w:pPr>
              <w:rPr>
                <w:rFonts w:ascii="H-OptimaNormal" w:hAnsi="H-OptimaNormal" w:cstheme="minorHAnsi"/>
                <w:color w:val="333333"/>
              </w:rPr>
            </w:pPr>
            <w:r w:rsidRPr="006A413E">
              <w:rPr>
                <w:rFonts w:ascii="H-OptimaNormal" w:hAnsi="H-OptimaNormal" w:cstheme="minorHAnsi"/>
                <w:color w:val="333333"/>
              </w:rPr>
              <w:t>(Bulgária (BG), Csehország (CZ), Észtország (EE), Horvátország (HR), Litvánia (LT), Lettország (LV), Lengyelország (PL), Románia (RO), Szlovénia (SI), Szlovákia (SK</w:t>
            </w:r>
            <w:proofErr w:type="gramStart"/>
            <w:r w:rsidRPr="006A413E">
              <w:rPr>
                <w:rFonts w:ascii="H-OptimaNormal" w:hAnsi="H-OptimaNormal" w:cstheme="minorHAnsi"/>
                <w:color w:val="333333"/>
              </w:rPr>
              <w:t>),  Macedónia</w:t>
            </w:r>
            <w:proofErr w:type="gramEnd"/>
            <w:r w:rsidRPr="006A413E">
              <w:rPr>
                <w:rFonts w:ascii="H-OptimaNormal" w:hAnsi="H-OptimaNormal" w:cstheme="minorHAnsi"/>
                <w:color w:val="333333"/>
              </w:rPr>
              <w:t xml:space="preserve"> (MK), Törökország (TR), </w:t>
            </w:r>
            <w:proofErr w:type="spellStart"/>
            <w:r w:rsidRPr="006A413E">
              <w:rPr>
                <w:rFonts w:ascii="H-OptimaNormal" w:hAnsi="H-OptimaNormal" w:cs="Arial"/>
                <w:color w:val="333333"/>
              </w:rPr>
              <w:t>Serbia</w:t>
            </w:r>
            <w:proofErr w:type="spellEnd"/>
            <w:r w:rsidRPr="006A413E">
              <w:rPr>
                <w:rFonts w:ascii="H-OptimaNormal" w:hAnsi="H-OptimaNormal" w:cs="Arial"/>
                <w:color w:val="333333"/>
              </w:rPr>
              <w:t xml:space="preserve"> (RS)</w:t>
            </w:r>
            <w:r w:rsidRPr="006A413E">
              <w:rPr>
                <w:rFonts w:ascii="H-OptimaNormal" w:hAnsi="H-OptimaNormal" w:cstheme="minorHAnsi"/>
                <w:color w:val="333333"/>
              </w:rPr>
              <w:t>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73BBB6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6A413E">
              <w:rPr>
                <w:rFonts w:ascii="H-OptimaNormal" w:hAnsi="H-OptimaNormal" w:cstheme="minorHAnsi"/>
                <w:b/>
              </w:rPr>
              <w:t>110 € / nap</w:t>
            </w:r>
          </w:p>
        </w:tc>
      </w:tr>
    </w:tbl>
    <w:p w14:paraId="65B5A305" w14:textId="77777777" w:rsidR="006A413E" w:rsidRPr="0066765C" w:rsidRDefault="006A413E" w:rsidP="0066765C">
      <w:pPr>
        <w:jc w:val="center"/>
        <w:rPr>
          <w:rFonts w:ascii="H-OptimaNormal" w:hAnsi="H-OptimaNormal" w:cstheme="minorHAnsi"/>
        </w:rPr>
      </w:pPr>
      <w:r w:rsidRPr="0066765C">
        <w:rPr>
          <w:rFonts w:ascii="H-OptimaNormal" w:hAnsi="H-OptimaNormal" w:cstheme="minorHAnsi"/>
        </w:rPr>
        <w:t>A kiutazásokhoz egyszeri utazási támogatás is adható.</w:t>
      </w:r>
    </w:p>
    <w:p w14:paraId="043BDA7A" w14:textId="77777777" w:rsidR="006A413E" w:rsidRPr="006A413E" w:rsidRDefault="006A413E" w:rsidP="006A413E">
      <w:pPr>
        <w:rPr>
          <w:rFonts w:ascii="H-OptimaNormal" w:hAnsi="H-OptimaNormal" w:cstheme="minorHAnsi"/>
        </w:rPr>
      </w:pPr>
    </w:p>
    <w:p w14:paraId="61A322D2" w14:textId="77777777" w:rsidR="0066765C" w:rsidRDefault="0066765C" w:rsidP="006A413E">
      <w:pPr>
        <w:rPr>
          <w:rFonts w:ascii="H-OptimaNormal" w:hAnsi="H-OptimaNormal" w:cstheme="minorHAnsi"/>
          <w:b/>
          <w:i/>
        </w:rPr>
      </w:pPr>
    </w:p>
    <w:p w14:paraId="07391DC4" w14:textId="2E71DFCA" w:rsidR="006A413E" w:rsidRPr="006A413E" w:rsidRDefault="006A413E" w:rsidP="006A413E">
      <w:pPr>
        <w:rPr>
          <w:rFonts w:ascii="H-OptimaNormal" w:hAnsi="H-OptimaNormal" w:cstheme="minorHAnsi"/>
          <w:b/>
          <w:i/>
        </w:rPr>
      </w:pPr>
      <w:r w:rsidRPr="006A413E">
        <w:rPr>
          <w:rFonts w:ascii="H-OptimaNormal" w:hAnsi="H-OptimaNormal" w:cstheme="minorHAnsi"/>
          <w:b/>
          <w:i/>
        </w:rPr>
        <w:t>A Pécs és a célhely közötti távolság kizárólag az Európai Bizottság által közzétett Távolság Számláló (</w:t>
      </w:r>
      <w:proofErr w:type="spellStart"/>
      <w:r w:rsidRPr="006A413E">
        <w:rPr>
          <w:rFonts w:ascii="H-OptimaNormal" w:hAnsi="H-OptimaNormal" w:cstheme="minorHAnsi"/>
          <w:b/>
          <w:i/>
        </w:rPr>
        <w:t>Distance</w:t>
      </w:r>
      <w:proofErr w:type="spellEnd"/>
      <w:r w:rsidRPr="006A413E">
        <w:rPr>
          <w:rFonts w:ascii="H-OptimaNormal" w:hAnsi="H-OptimaNormal" w:cstheme="minorHAnsi"/>
          <w:b/>
          <w:i/>
        </w:rPr>
        <w:t xml:space="preserve"> </w:t>
      </w:r>
      <w:proofErr w:type="spellStart"/>
      <w:r w:rsidRPr="006A413E">
        <w:rPr>
          <w:rFonts w:ascii="H-OptimaNormal" w:hAnsi="H-OptimaNormal" w:cstheme="minorHAnsi"/>
          <w:b/>
          <w:i/>
        </w:rPr>
        <w:t>Calculator</w:t>
      </w:r>
      <w:proofErr w:type="spellEnd"/>
      <w:r w:rsidRPr="006A413E">
        <w:rPr>
          <w:rFonts w:ascii="H-OptimaNormal" w:hAnsi="H-OptimaNormal" w:cstheme="minorHAnsi"/>
          <w:b/>
          <w:i/>
        </w:rPr>
        <w:t>) segítségével számítható ki: </w:t>
      </w:r>
    </w:p>
    <w:p w14:paraId="35379875" w14:textId="77777777" w:rsidR="006A413E" w:rsidRPr="0066765C" w:rsidRDefault="00282D7C" w:rsidP="006A413E">
      <w:pPr>
        <w:jc w:val="both"/>
        <w:rPr>
          <w:rFonts w:ascii="H-OptimaNormal" w:hAnsi="H-OptimaNormal" w:cstheme="minorHAnsi"/>
          <w:b/>
          <w:color w:val="003399"/>
        </w:rPr>
      </w:pPr>
      <w:hyperlink r:id="rId10" w:tgtFrame="_blank" w:history="1">
        <w:r w:rsidR="006A413E" w:rsidRPr="0066765C">
          <w:rPr>
            <w:rFonts w:ascii="H-OptimaNormal" w:hAnsi="H-OptimaNormal" w:cstheme="minorHAnsi"/>
            <w:b/>
            <w:color w:val="003399"/>
          </w:rPr>
          <w:t>http://ec.europa.eu/programmes/erasmus-plus/tools/distance_en.htm</w:t>
        </w:r>
      </w:hyperlink>
    </w:p>
    <w:p w14:paraId="56CD14C8" w14:textId="77777777" w:rsidR="0066765C" w:rsidRDefault="0066765C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</w:p>
    <w:p w14:paraId="30E09972" w14:textId="6F3B738F" w:rsidR="006A413E" w:rsidRPr="0066765C" w:rsidRDefault="006A413E" w:rsidP="0066765C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color w:val="003399"/>
        </w:rPr>
      </w:pPr>
      <w:r w:rsidRPr="0066765C">
        <w:rPr>
          <w:rFonts w:ascii="H-OptimaNormal" w:hAnsi="H-OptimaNormal" w:cstheme="minorHAnsi"/>
          <w:b/>
          <w:color w:val="003399"/>
        </w:rPr>
        <w:t>Utazási támogatás összegek: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37"/>
        <w:gridCol w:w="1629"/>
      </w:tblGrid>
      <w:tr w:rsidR="006A413E" w:rsidRPr="006A413E" w14:paraId="72193CE2" w14:textId="77777777" w:rsidTr="0066765C">
        <w:trPr>
          <w:jc w:val="center"/>
        </w:trPr>
        <w:tc>
          <w:tcPr>
            <w:tcW w:w="29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B7532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 0 – 99 km</w:t>
            </w:r>
          </w:p>
        </w:tc>
        <w:tc>
          <w:tcPr>
            <w:tcW w:w="1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BBD48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20 €</w:t>
            </w:r>
          </w:p>
        </w:tc>
      </w:tr>
      <w:tr w:rsidR="006A413E" w:rsidRPr="006A413E" w14:paraId="79EB78DA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1A01D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100 – 4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855AB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180 €</w:t>
            </w:r>
          </w:p>
        </w:tc>
      </w:tr>
      <w:tr w:rsidR="006A413E" w:rsidRPr="006A413E" w14:paraId="3B8C132E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884D70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500 – 1.9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FA078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275 €</w:t>
            </w:r>
          </w:p>
        </w:tc>
      </w:tr>
      <w:tr w:rsidR="006A413E" w:rsidRPr="006A413E" w14:paraId="737D1F43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8A1A8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2.000 – 2.9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E6A9F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360 €</w:t>
            </w:r>
          </w:p>
        </w:tc>
      </w:tr>
      <w:tr w:rsidR="006A413E" w:rsidRPr="006A413E" w14:paraId="09C12D69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554D0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3.000 – 3.9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372A0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530 €</w:t>
            </w:r>
          </w:p>
        </w:tc>
      </w:tr>
      <w:tr w:rsidR="006A413E" w:rsidRPr="006A413E" w14:paraId="4D102C9D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7BAFC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4.000 – 7.9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D24FA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820 €</w:t>
            </w:r>
          </w:p>
        </w:tc>
      </w:tr>
      <w:tr w:rsidR="006A413E" w:rsidRPr="006A413E" w14:paraId="6673E33B" w14:textId="77777777" w:rsidTr="0066765C">
        <w:trPr>
          <w:jc w:val="center"/>
        </w:trPr>
        <w:tc>
          <w:tcPr>
            <w:tcW w:w="293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C59CE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8.000 – 19.999 km</w:t>
            </w:r>
          </w:p>
        </w:tc>
        <w:tc>
          <w:tcPr>
            <w:tcW w:w="162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5DF45A" w14:textId="77777777" w:rsidR="006A413E" w:rsidRPr="006A413E" w:rsidRDefault="006A413E" w:rsidP="006A413E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</w:rPr>
            </w:pPr>
            <w:r w:rsidRPr="006A413E">
              <w:rPr>
                <w:rFonts w:ascii="H-OptimaNormal" w:hAnsi="H-OptimaNormal" w:cstheme="minorHAnsi"/>
              </w:rPr>
              <w:t>1.100 €</w:t>
            </w:r>
          </w:p>
        </w:tc>
      </w:tr>
    </w:tbl>
    <w:p w14:paraId="06E13F2B" w14:textId="77777777" w:rsidR="006A413E" w:rsidRPr="006A413E" w:rsidRDefault="006A413E" w:rsidP="006A413E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6A413E">
        <w:rPr>
          <w:rFonts w:ascii="H-OptimaNormal" w:hAnsi="H-OptimaNormal" w:cstheme="minorHAnsi"/>
        </w:rPr>
        <w:t> </w:t>
      </w:r>
    </w:p>
    <w:p w14:paraId="0A40FFA2" w14:textId="77777777" w:rsidR="006A413E" w:rsidRPr="00EE2797" w:rsidRDefault="006A413E" w:rsidP="006A413E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EE2797">
        <w:rPr>
          <w:rFonts w:asciiTheme="minorHAnsi" w:hAnsiTheme="minorHAnsi" w:cstheme="minorHAnsi"/>
          <w:sz w:val="22"/>
          <w:szCs w:val="22"/>
        </w:rPr>
        <w:br/>
        <w:t> </w:t>
      </w:r>
    </w:p>
    <w:p w14:paraId="7A9BA75D" w14:textId="1035CE97" w:rsidR="006A413E" w:rsidRDefault="006A413E" w:rsidP="006A413E">
      <w:pPr>
        <w:rPr>
          <w:rFonts w:asciiTheme="minorHAnsi" w:hAnsiTheme="minorHAnsi" w:cstheme="minorHAnsi"/>
          <w:sz w:val="22"/>
          <w:szCs w:val="22"/>
        </w:rPr>
      </w:pPr>
    </w:p>
    <w:p w14:paraId="7B434215" w14:textId="0D3E89EA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333D9001" w14:textId="08DA23D7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339D9FF5" w14:textId="4978C23A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38C012FF" w14:textId="3AB16158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41F04D54" w14:textId="22255507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0D3BBF5E" w14:textId="5E15BB6C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02C40C75" w14:textId="4ECEBF30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6C896907" w14:textId="45577468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47199E2F" w14:textId="2522053E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252FD6A5" w14:textId="43466617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7EC7673A" w14:textId="638FACCA" w:rsidR="0066765C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19E4A21E" w14:textId="77777777" w:rsidR="0066765C" w:rsidRPr="00EE2797" w:rsidRDefault="0066765C" w:rsidP="006A413E">
      <w:pPr>
        <w:rPr>
          <w:rFonts w:asciiTheme="minorHAnsi" w:hAnsiTheme="minorHAnsi" w:cstheme="minorHAnsi"/>
          <w:sz w:val="22"/>
          <w:szCs w:val="22"/>
        </w:rPr>
      </w:pPr>
    </w:p>
    <w:p w14:paraId="7E15094F" w14:textId="4405EFD6" w:rsidR="00E656F4" w:rsidRPr="00E656F4" w:rsidRDefault="00E656F4" w:rsidP="006A413E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="Arial"/>
          <w:b/>
        </w:rPr>
      </w:pPr>
      <w:r w:rsidRPr="00E656F4">
        <w:rPr>
          <w:rFonts w:ascii="H-OptimaNormal" w:hAnsi="H-OptimaNormal" w:cs="Arial"/>
          <w:b/>
        </w:rPr>
        <w:t>Az Erasmus+ oktatói mobilitási programban résztvevő partnerintézményeink</w:t>
      </w:r>
    </w:p>
    <w:p w14:paraId="0813195C" w14:textId="4A94210E" w:rsidR="00E656F4" w:rsidRDefault="00E656F4" w:rsidP="00E656F4">
      <w:pPr>
        <w:pStyle w:val="NormlWeb"/>
        <w:spacing w:before="0" w:beforeAutospacing="0" w:after="0" w:afterAutospacing="0"/>
        <w:jc w:val="center"/>
        <w:rPr>
          <w:rFonts w:ascii="H-OptimaNormal" w:hAnsi="H-OptimaNormal" w:cs="Arial"/>
          <w:b/>
        </w:rPr>
      </w:pPr>
      <w:r w:rsidRPr="00E656F4">
        <w:rPr>
          <w:rFonts w:ascii="H-OptimaNormal" w:hAnsi="H-OptimaNormal" w:cs="Arial"/>
          <w:b/>
        </w:rPr>
        <w:t>(munkatervet kizárólag csak az alábbi intézményektől fogadunk el):</w:t>
      </w:r>
    </w:p>
    <w:p w14:paraId="2FC4F865" w14:textId="77777777" w:rsidR="00844B8D" w:rsidRPr="00E656F4" w:rsidRDefault="00844B8D" w:rsidP="00E656F4">
      <w:pPr>
        <w:pStyle w:val="NormlWeb"/>
        <w:spacing w:before="0" w:beforeAutospacing="0" w:after="0" w:afterAutospacing="0"/>
        <w:jc w:val="center"/>
        <w:rPr>
          <w:rFonts w:ascii="H-OptimaNormal" w:hAnsi="H-OptimaNormal" w:cs="Arial"/>
          <w:b/>
        </w:rPr>
      </w:pPr>
    </w:p>
    <w:tbl>
      <w:tblPr>
        <w:tblW w:w="11234" w:type="dxa"/>
        <w:jc w:val="center"/>
        <w:tblLook w:val="04A0" w:firstRow="1" w:lastRow="0" w:firstColumn="1" w:lastColumn="0" w:noHBand="0" w:noVBand="1"/>
      </w:tblPr>
      <w:tblGrid>
        <w:gridCol w:w="522"/>
        <w:gridCol w:w="4717"/>
        <w:gridCol w:w="2035"/>
        <w:gridCol w:w="1574"/>
        <w:gridCol w:w="1556"/>
        <w:gridCol w:w="830"/>
      </w:tblGrid>
      <w:tr w:rsidR="00B7532D" w:rsidRPr="00B7532D" w14:paraId="5C440073" w14:textId="77777777" w:rsidTr="00B7532D">
        <w:trPr>
          <w:trHeight w:val="40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53FD006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en-GB"/>
              </w:rPr>
            </w:pPr>
            <w:r w:rsidRPr="00B7532D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  <w:t> </w:t>
            </w:r>
          </w:p>
        </w:tc>
        <w:tc>
          <w:tcPr>
            <w:tcW w:w="4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2C05B75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  <w:t>Fogadó intézmény</w:t>
            </w:r>
          </w:p>
        </w:tc>
        <w:tc>
          <w:tcPr>
            <w:tcW w:w="20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7256DCA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  <w:t>ERASMUS kódja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095C6D1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  <w:t>oktatók száma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39D173E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  <w:t>időtartam (hét)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446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</w:rPr>
            </w:pPr>
          </w:p>
        </w:tc>
      </w:tr>
      <w:tr w:rsidR="00B7532D" w:rsidRPr="00B7532D" w14:paraId="20273F46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212FF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.</w:t>
            </w:r>
          </w:p>
        </w:tc>
        <w:tc>
          <w:tcPr>
            <w:tcW w:w="4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849A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Karl-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ranzen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Graz</w:t>
            </w:r>
          </w:p>
        </w:tc>
        <w:tc>
          <w:tcPr>
            <w:tcW w:w="2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EB1C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A GRAZ01</w:t>
            </w:r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6209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D14C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DA8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BEFF408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31110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241D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Vienn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5BE3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A WIEN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F76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9EF1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D45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50D803A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1BC5B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3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3ED29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iége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E32B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B LIEGE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C2A7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C3F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9C52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0BBB28C0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CEBBD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4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941E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alacky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University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Olomouc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B104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Z OLOMOUC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D25C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FFC6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71A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AD9F700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6F983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5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ECD10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West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Bohemi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DBAA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Z PLZEN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F4CD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FE0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C45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5B52FC0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59A3C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6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AC48A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Bayreuth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2CCA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BAYREUT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3147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3F5B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7207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05220C47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AD46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7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505B6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achhochschule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ür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Technik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 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WirtschaftBerlin</w:t>
            </w:r>
            <w:proofErr w:type="spellEnd"/>
            <w:proofErr w:type="gram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E23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BERLIN14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892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C9A1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9CD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18D0F2B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DBD9D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8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FDDE5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uropa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Viadrina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,  Frankfurt</w:t>
            </w:r>
            <w:proofErr w:type="gram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(Oder)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053F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FRANKFU08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1DFE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885F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A90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CF75141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BCE57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9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7EB1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Georg-August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Göttingen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3E67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GOTTINGEN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E4EA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B750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F8D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BC8A603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F098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0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EEA16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zu Köln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7130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KOLN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0CC0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F168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526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7D2E0616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59948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1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630FA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hilipp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ä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Marburg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1CE2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MARBURG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4DC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B0AE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6B6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D0659B2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C789E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2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C44B4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y of Potsdam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4782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POTSDAM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2EE1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5252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FEF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5973A3E7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F26F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3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04E0A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a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Regensburg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E949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 REGENSB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6950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1293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6980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8DF9E6B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C0D1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4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8DAFB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xtremadur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5ACD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BADAJOZ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4B64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0C90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C331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1374667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D2BC9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5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5B1B6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Burgos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F57F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BURGOS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E8E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928D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10B9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793F80EC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49205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6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290ED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La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orun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E960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LA-CORU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EAB1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75B3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2309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9F85FA1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1DD0A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7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937D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ublica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avarr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BE77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PAMPLON02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B8B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8477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408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3689832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96760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8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F9715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Santiago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ompostel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3C5D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SANTIAG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A82D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9ED2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183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0189451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376D4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19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737D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Pablo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Olavide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55F6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SEVILLA03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98F7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29A8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F317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17F5FD2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EC037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0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E12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a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Val</w:t>
            </w:r>
            <w:r w:rsidRPr="00B7532D">
              <w:rPr>
                <w:rFonts w:ascii="Calibri" w:hAnsi="Calibri" w:cs="Calibri"/>
                <w:color w:val="000000"/>
                <w:sz w:val="22"/>
                <w:szCs w:val="22"/>
              </w:rPr>
              <w:t>è</w:t>
            </w: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cia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BB4C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E VALENCI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3BF2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98BF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C720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B16735E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BB6A2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1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A394C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y of Bordeaux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4E74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BORDEAU58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AAB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72E8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1019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5F6254F8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4A681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2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7609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CY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ergy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Paris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1029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CERGY-P1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C89E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4691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A9D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577BD47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2A814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3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ED05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Nantes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A5E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NANTES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CFEB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895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B66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2E4778A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50C2F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4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1342D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Paris-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Sud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B78A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PARIS01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0F53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B0DB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96F0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1C4C571E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AE4D6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5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E1AD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Paris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anterre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36E1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PARIS10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3EDD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8C18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13A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0F4706B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D9E3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6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B7F2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é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Paris Descartes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C0F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PARIS482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A905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18B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3C4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0044FD9F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97470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7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4D60A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Renne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3FFF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 RENNES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EB73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86E3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D94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5108C36F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7B66" w14:textId="77777777" w:rsidR="00996A11" w:rsidRPr="00B7532D" w:rsidRDefault="00996A11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28.</w:t>
            </w:r>
          </w:p>
        </w:tc>
        <w:tc>
          <w:tcPr>
            <w:tcW w:w="4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F290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National and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Kapodistrian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y  of</w:t>
            </w:r>
            <w:proofErr w:type="gram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Athens</w:t>
            </w:r>
            <w:proofErr w:type="spellEnd"/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A65F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G ATHINE01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58A0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DAA6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11A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ADDFC49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04D0" w14:textId="1CDB1ED4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29</w:t>
            </w:r>
            <w:r w:rsidR="00996A11" w:rsidRPr="00B7532D">
              <w:rPr>
                <w:rFonts w:ascii="H-OptimaNormal" w:hAnsi="H-OptimaNormal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D9EB7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á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i Bologna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EB5C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I BOLOGNA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C72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8817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22C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7AC16D7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462DF" w14:textId="4207B3E4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0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1E3A5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á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egli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Studi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br/>
              <w:t xml:space="preserve"> di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amerino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71A9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I CAMERIN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3F10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2F2D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CC4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52557D6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500E2" w14:textId="6499F107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lastRenderedPageBreak/>
              <w:t>31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FC294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Foggia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897D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I FOGGIA03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6A29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981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E7D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44DF6FC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764B7" w14:textId="677E6968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2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8E42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Vilnius University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1424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T VILNIUS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A8D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2DE8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0D73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0428F52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8E163" w14:textId="7B20B400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3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B6384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Mykolo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Romerio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etas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57C8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T VILNIUS06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C62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A727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B31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4478C964" w14:textId="77777777" w:rsidTr="002643C4">
        <w:trPr>
          <w:trHeight w:val="779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0F55C" w14:textId="731C5C4A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4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1A994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International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Slavic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University</w:t>
            </w: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br/>
              <w:t>“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Gavrilo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Romanovich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Derzhavin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” 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386D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MK SKOPJE19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85AB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D074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199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8FC5DFE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2CDD4" w14:textId="4CCB92C8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5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F294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y of Groningen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01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L GRONING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6576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4AA1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344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2EB32B5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EA1F4" w14:textId="2A8270F0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6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7EED2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INHollan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Applied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Sciences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1DEA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L S-GRAVES37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8A4B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8CE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3948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72CAE5C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52264" w14:textId="3A44EE7B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7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551F7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e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Minho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6191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 BRAGA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E6A1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7E3A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5FAA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4319D2A1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9B7EA" w14:textId="5780296D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8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18A8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dade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Nova De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isboa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D883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 LISBOA03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F479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B8DF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B8C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70D46270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23065" w14:textId="2E80A454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39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77E96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odz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2FE9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L LODZ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ADB4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C1B1F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61A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7493AE23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15EEC" w14:textId="171AE4E6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0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33D81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wersitet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Warminsko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-</w:t>
            </w: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br/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Mazurski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w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Olsztynie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B596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L OLSZTYN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831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BD0B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C6C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419DC442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C597E" w14:textId="65DFFF50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1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1C75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Nicolau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opernicu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Torun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A544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L TORUN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FDBE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CDB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37D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7521D16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EE530" w14:textId="3FF8383B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2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B566E" w14:textId="77777777" w:rsidR="00996A11" w:rsidRPr="00B7532D" w:rsidRDefault="00996A11" w:rsidP="00B7532D">
            <w:pPr>
              <w:rPr>
                <w:rFonts w:ascii="H-OptimaNormal" w:hAnsi="H-OptimaNormal" w:cs="Calibri"/>
                <w:sz w:val="22"/>
                <w:szCs w:val="22"/>
              </w:rPr>
            </w:pPr>
            <w:r w:rsidRPr="00B7532D">
              <w:rPr>
                <w:rFonts w:ascii="H-OptimaNormal" w:hAnsi="H-OptimaNormal" w:cs="Calibri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Calibri"/>
                <w:sz w:val="22"/>
                <w:szCs w:val="22"/>
              </w:rPr>
              <w:t>Wroclaw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745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PL WROCLAW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A77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B37C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B17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2F4573F8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329117" w14:textId="07B08061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3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4D1E4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atea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Babes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-Bolyai Cluj-Napoca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518A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RO CLUJNAP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02B8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2472A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D26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48313823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EB8CE" w14:textId="233403A2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4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463CC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niversitatea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Sapientia Cluj-Napoca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53BF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RO CLUJNAP07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B193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8DAB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1D8A5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739CFB8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437CD8" w14:textId="50027C52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5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9340C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University of </w:t>
            </w: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Örebro</w:t>
            </w:r>
            <w:proofErr w:type="spellEnd"/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E9870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S OREBRO01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ABFB4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92D0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B70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39BE45EF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2B9AF" w14:textId="452B54BD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6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415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Comenius University in Bratislava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AA856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SK BRATISL02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8C861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C029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FE8D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76E6ABEB" w14:textId="77777777" w:rsidTr="002643C4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DAC14" w14:textId="061088BC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7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F5553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proofErr w:type="spellStart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Istanbul</w:t>
            </w:r>
            <w:proofErr w:type="spellEnd"/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 xml:space="preserve"> University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95E17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TR ISTANBU03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B8BD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CD9C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F96BE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  <w:tr w:rsidR="00B7532D" w:rsidRPr="00B7532D" w14:paraId="640F8217" w14:textId="77777777" w:rsidTr="00B7532D">
        <w:trPr>
          <w:trHeight w:val="388"/>
          <w:jc w:val="center"/>
        </w:trPr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E5FB8" w14:textId="0532B725" w:rsidR="00996A11" w:rsidRPr="00B7532D" w:rsidRDefault="002643C4" w:rsidP="00B7532D">
            <w:pPr>
              <w:jc w:val="center"/>
              <w:rPr>
                <w:rFonts w:ascii="H-OptimaNormal" w:hAnsi="H-OptimaNormal" w:cs="Calibri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Calibri"/>
                <w:color w:val="000000"/>
                <w:sz w:val="22"/>
                <w:szCs w:val="22"/>
              </w:rPr>
              <w:t>48.</w:t>
            </w:r>
          </w:p>
        </w:tc>
        <w:tc>
          <w:tcPr>
            <w:tcW w:w="4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C75F" w14:textId="77777777" w:rsidR="00996A11" w:rsidRPr="00B7532D" w:rsidRDefault="00996A11" w:rsidP="00B7532D">
            <w:pPr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London South Bank University</w:t>
            </w:r>
          </w:p>
        </w:tc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F63D3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 w:rsidRPr="00B7532D">
              <w:rPr>
                <w:rFonts w:ascii="H-OptimaNormal" w:hAnsi="H-OptimaNormal" w:cs="Arial"/>
                <w:color w:val="000000"/>
                <w:sz w:val="22"/>
                <w:szCs w:val="22"/>
              </w:rPr>
              <w:t>UK LONDON066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56719" w14:textId="727BC1A7" w:rsidR="00996A11" w:rsidRPr="00B7532D" w:rsidRDefault="00424046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114EF" w14:textId="0A29CCB1" w:rsidR="00996A11" w:rsidRPr="00B7532D" w:rsidRDefault="00424046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  <w:r>
              <w:rPr>
                <w:rFonts w:ascii="H-OptimaNormal" w:hAnsi="H-OptimaNorm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CC932" w14:textId="77777777" w:rsidR="00996A11" w:rsidRPr="00B7532D" w:rsidRDefault="00996A11" w:rsidP="00B7532D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</w:rPr>
            </w:pPr>
          </w:p>
        </w:tc>
      </w:tr>
    </w:tbl>
    <w:p w14:paraId="4027B66D" w14:textId="4CD79113" w:rsidR="00996A11" w:rsidRDefault="00996A11" w:rsidP="00E656F4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="Arial"/>
        </w:rPr>
      </w:pPr>
    </w:p>
    <w:p w14:paraId="04438DBA" w14:textId="77777777" w:rsidR="00E656F4" w:rsidRPr="00E656F4" w:rsidRDefault="00E656F4" w:rsidP="00E656F4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="Arial"/>
        </w:rPr>
      </w:pPr>
      <w:r w:rsidRPr="00E656F4">
        <w:rPr>
          <w:rFonts w:ascii="H-OptimaNormal" w:hAnsi="H-OptimaNormal" w:cs="Arial"/>
        </w:rPr>
        <w:t>Felhívjuk a figyelmet arra, hogy a fogadóintézményekben előzetes megbeszélés alapján nem kizárólag csak az adott ország hivatalos nyelvén lehet előadást tartani.</w:t>
      </w:r>
    </w:p>
    <w:p w14:paraId="2EA0D63D" w14:textId="77777777" w:rsidR="00E656F4" w:rsidRPr="00E656F4" w:rsidRDefault="00E656F4" w:rsidP="00E656F4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="Arial"/>
          <w:b/>
        </w:rPr>
      </w:pPr>
    </w:p>
    <w:p w14:paraId="6B47A871" w14:textId="77777777" w:rsidR="00E656F4" w:rsidRPr="00E656F4" w:rsidRDefault="00E656F4" w:rsidP="00E656F4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="Arial"/>
          <w:b/>
          <w:color w:val="003399"/>
        </w:rPr>
      </w:pPr>
      <w:r w:rsidRPr="00E656F4">
        <w:rPr>
          <w:rFonts w:ascii="H-OptimaNormal" w:hAnsi="H-OptimaNormal" w:cs="Arial"/>
          <w:b/>
          <w:color w:val="003399"/>
        </w:rPr>
        <w:t>Sikeres pályázást kívánunk!</w:t>
      </w:r>
    </w:p>
    <w:sectPr w:rsidR="00E656F4" w:rsidRPr="00E656F4">
      <w:headerReference w:type="default" r:id="rId11"/>
      <w:footerReference w:type="default" r:id="rId12"/>
      <w:pgSz w:w="11907" w:h="16840" w:code="9"/>
      <w:pgMar w:top="2268" w:right="851" w:bottom="1418" w:left="136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6C151" w14:textId="77777777" w:rsidR="000452AE" w:rsidRDefault="000452AE">
      <w:r>
        <w:separator/>
      </w:r>
    </w:p>
  </w:endnote>
  <w:endnote w:type="continuationSeparator" w:id="0">
    <w:p w14:paraId="3FB6C152" w14:textId="77777777" w:rsidR="000452AE" w:rsidRDefault="00045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-OptimaNormal">
    <w:altName w:val="Calibri"/>
    <w:charset w:val="00"/>
    <w:family w:val="swiss"/>
    <w:pitch w:val="variable"/>
    <w:sig w:usb0="800000AF" w:usb1="4000204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6C154" w14:textId="77777777" w:rsidR="00CD4A40" w:rsidRDefault="00072EA1">
    <w:pPr>
      <w:pStyle w:val="llb"/>
    </w:pPr>
    <w:r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B6C15D" wp14:editId="3FB6C15E">
              <wp:simplePos x="0" y="0"/>
              <wp:positionH relativeFrom="column">
                <wp:posOffset>3238500</wp:posOffset>
              </wp:positionH>
              <wp:positionV relativeFrom="paragraph">
                <wp:posOffset>-457200</wp:posOffset>
              </wp:positionV>
              <wp:extent cx="2933700" cy="379095"/>
              <wp:effectExtent l="0" t="0" r="0" b="1905"/>
              <wp:wrapTopAndBottom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379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C162" w14:textId="77777777" w:rsidR="00960FF4" w:rsidRPr="00B43810" w:rsidRDefault="00960FF4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H-7622 Pécs • 48-as tér 1.</w:t>
                          </w:r>
                        </w:p>
                        <w:p w14:paraId="3FB6C163" w14:textId="77777777" w:rsidR="00960FF4" w:rsidRPr="00B43810" w:rsidRDefault="00960FF4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Telefon: +36</w:t>
                          </w:r>
                          <w:r w:rsidR="00B762F6">
                            <w:rPr>
                              <w:sz w:val="18"/>
                            </w:rPr>
                            <w:t xml:space="preserve"> </w:t>
                          </w:r>
                          <w:r w:rsidRPr="00B43810">
                            <w:rPr>
                              <w:sz w:val="18"/>
                            </w:rPr>
                            <w:t xml:space="preserve">(72) 501-599 </w:t>
                          </w:r>
                          <w:r w:rsidR="00713C63" w:rsidRPr="00B43810">
                            <w:rPr>
                              <w:sz w:val="18"/>
                            </w:rPr>
                            <w:t>/23355</w:t>
                          </w:r>
                          <w:r w:rsidR="00643D89" w:rsidRPr="00B43810">
                            <w:rPr>
                              <w:sz w:val="18"/>
                            </w:rPr>
                            <w:t xml:space="preserve"> e-mail: dekan@ajk.pte.hu</w:t>
                          </w:r>
                        </w:p>
                        <w:p w14:paraId="3FB6C164" w14:textId="77777777" w:rsidR="00CD4A40" w:rsidRPr="00960FF4" w:rsidRDefault="00CD4A40" w:rsidP="00960FF4"/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B6C15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55pt;margin-top:-36pt;width:231pt;height:2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" filled="f" stroked="f">
              <v:fill opacity="32896f"/>
              <v:textbox inset="0,0,1.5mm,0">
                <w:txbxContent>
                  <w:p w14:paraId="3FB6C162" w14:textId="77777777" w:rsidR="00960FF4" w:rsidRPr="00B43810" w:rsidRDefault="00960FF4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H-7622 Pécs • 48-as tér 1.</w:t>
                    </w:r>
                  </w:p>
                  <w:p w14:paraId="3FB6C163" w14:textId="77777777" w:rsidR="00960FF4" w:rsidRPr="00B43810" w:rsidRDefault="00960FF4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Telefon: +36</w:t>
                    </w:r>
                    <w:r w:rsidR="00B762F6">
                      <w:rPr>
                        <w:sz w:val="18"/>
                      </w:rPr>
                      <w:t xml:space="preserve"> </w:t>
                    </w:r>
                    <w:r w:rsidRPr="00B43810">
                      <w:rPr>
                        <w:sz w:val="18"/>
                      </w:rPr>
                      <w:t xml:space="preserve">(72) 501-599 </w:t>
                    </w:r>
                    <w:r w:rsidR="00713C63" w:rsidRPr="00B43810">
                      <w:rPr>
                        <w:sz w:val="18"/>
                      </w:rPr>
                      <w:t>/23355</w:t>
                    </w:r>
                    <w:r w:rsidR="00643D89" w:rsidRPr="00B43810">
                      <w:rPr>
                        <w:sz w:val="18"/>
                      </w:rPr>
                      <w:t xml:space="preserve"> e-mail: dekan@ajk.pte.hu</w:t>
                    </w:r>
                  </w:p>
                  <w:p w14:paraId="3FB6C164" w14:textId="77777777" w:rsidR="00CD4A40" w:rsidRPr="00960FF4" w:rsidRDefault="00CD4A40" w:rsidP="00960FF4"/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6C14F" w14:textId="77777777" w:rsidR="000452AE" w:rsidRDefault="000452AE">
      <w:r>
        <w:separator/>
      </w:r>
    </w:p>
  </w:footnote>
  <w:footnote w:type="continuationSeparator" w:id="0">
    <w:p w14:paraId="3FB6C150" w14:textId="77777777" w:rsidR="000452AE" w:rsidRDefault="00045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6C153" w14:textId="77777777" w:rsidR="00CD4A40" w:rsidRDefault="00ED2959">
    <w:pPr>
      <w:pStyle w:val="lfej"/>
      <w:rPr>
        <w:lang w:val="en-US"/>
      </w:rPr>
    </w:pPr>
    <w:r w:rsidRPr="00ED2959">
      <w:rPr>
        <w:rFonts w:asciiTheme="majorHAnsi" w:eastAsiaTheme="majorEastAsia" w:hAnsiTheme="majorHAnsi" w:cstheme="majorBidi"/>
        <w:noProof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3FB6C155" wp14:editId="3FB6C156">
              <wp:simplePos x="0" y="0"/>
              <wp:positionH relativeFrom="rightMargin">
                <wp:posOffset>117219</wp:posOffset>
              </wp:positionH>
              <wp:positionV relativeFrom="page">
                <wp:posOffset>2661313</wp:posOffset>
              </wp:positionV>
              <wp:extent cx="259308" cy="387324"/>
              <wp:effectExtent l="0" t="0" r="7620" b="0"/>
              <wp:wrapNone/>
              <wp:docPr id="4" name="Ellipszi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9308" cy="387324"/>
                      </a:xfrm>
                      <a:prstGeom prst="ellipse">
                        <a:avLst/>
                      </a:prstGeom>
                      <a:solidFill>
                        <a:srgbClr val="0033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FB6C15F" w14:textId="7E308D11" w:rsidR="00ED2959" w:rsidRDefault="00ED2959">
                          <w:pPr>
                            <w:rPr>
                              <w:rStyle w:val="Oldalszm"/>
                              <w:color w:val="FFFFFF" w:themeColor="background1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6E508B" w:rsidRPr="006E508B">
                            <w:rPr>
                              <w:rStyle w:val="Oldalsz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rStyle w:val="Oldalsz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3FB6C155" id="Ellipszis 4" o:spid="_x0000_s1026" style="position:absolute;margin-left:9.25pt;margin-top:209.55pt;width:20.4pt;height:30.5pt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" o:allowincell="f" fillcolor="#039" stroked="f" strokeweight="1pt">
              <v:stroke joinstyle="miter"/>
              <v:textbox inset="0,,0">
                <w:txbxContent>
                  <w:p w14:paraId="3FB6C15F" w14:textId="7E308D11" w:rsidR="00ED2959" w:rsidRDefault="00ED2959">
                    <w:pPr>
                      <w:rPr>
                        <w:rStyle w:val="Oldalszm"/>
                        <w:color w:val="FFFFFF" w:themeColor="background1"/>
                      </w:rPr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 w:rsidR="006E508B" w:rsidRPr="006E508B">
                      <w:rPr>
                        <w:rStyle w:val="Oldalsz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rStyle w:val="Oldalsz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072EA1"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FB6C157" wp14:editId="3FB6C158">
              <wp:simplePos x="0" y="0"/>
              <wp:positionH relativeFrom="column">
                <wp:posOffset>3956050</wp:posOffset>
              </wp:positionH>
              <wp:positionV relativeFrom="paragraph">
                <wp:posOffset>862965</wp:posOffset>
              </wp:positionV>
              <wp:extent cx="2212340" cy="241300"/>
              <wp:effectExtent l="0" t="0" r="0" b="6350"/>
              <wp:wrapTopAndBottom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2340" cy="24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C160" w14:textId="77777777" w:rsidR="00CD4A40" w:rsidRPr="00823DBC" w:rsidRDefault="00CD4A40" w:rsidP="00CD4A40">
                          <w:pPr>
                            <w:jc w:val="right"/>
                            <w:rPr>
                              <w:rFonts w:ascii="H-OptimaNormal" w:hAnsi="H-OptimaNormal"/>
                            </w:rPr>
                          </w:pPr>
                          <w:r w:rsidRPr="00823DBC">
                            <w:rPr>
                              <w:rFonts w:ascii="H-OptimaNormal" w:hAnsi="H-OptimaNormal"/>
                            </w:rPr>
                            <w:t>Állam- és Jogtudományi Kar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B6C15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11.5pt;margin-top:67.95pt;width:174.2pt;height: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" filled="f" stroked="f">
              <v:fill opacity="32896f"/>
              <v:textbox inset="0,0,1.5mm,0">
                <w:txbxContent>
                  <w:p w14:paraId="3FB6C160" w14:textId="77777777" w:rsidR="00CD4A40" w:rsidRPr="00823DBC" w:rsidRDefault="00CD4A40" w:rsidP="00CD4A40">
                    <w:pPr>
                      <w:jc w:val="right"/>
                      <w:rPr>
                        <w:rFonts w:ascii="H-OptimaNormal" w:hAnsi="H-OptimaNormal"/>
                      </w:rPr>
                    </w:pPr>
                    <w:r w:rsidRPr="00823DBC">
                      <w:rPr>
                        <w:rFonts w:ascii="H-OptimaNormal" w:hAnsi="H-OptimaNormal"/>
                      </w:rPr>
                      <w:t>Állam- és Jogtudományi Kar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072EA1">
      <w:rPr>
        <w:noProof/>
        <w:sz w:val="20"/>
        <w:lang w:val="en-GB"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FB6C159" wp14:editId="3FB6C15A">
              <wp:simplePos x="0" y="0"/>
              <wp:positionH relativeFrom="column">
                <wp:posOffset>2971800</wp:posOffset>
              </wp:positionH>
              <wp:positionV relativeFrom="paragraph">
                <wp:posOffset>640080</wp:posOffset>
              </wp:positionV>
              <wp:extent cx="3200400" cy="163195"/>
              <wp:effectExtent l="0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163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C161" w14:textId="77777777" w:rsidR="00CD4A40" w:rsidRPr="00823DBC" w:rsidRDefault="00CD4A40" w:rsidP="00823DBC">
                          <w:pPr>
                            <w:pStyle w:val="CSZERZO"/>
                          </w:pPr>
                          <w:r w:rsidRPr="00823DBC">
                            <w:t>PÉCSI TUDOMÁNYEGYETEM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B6C159" id="Text Box 2" o:spid="_x0000_s1028" type="#_x0000_t202" style="position:absolute;margin-left:234pt;margin-top:50.4pt;width:252pt;height:12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" filled="f" stroked="f">
              <v:fill opacity="32896f"/>
              <v:textbox inset="0,0,1.5mm,0">
                <w:txbxContent>
                  <w:p w14:paraId="3FB6C161" w14:textId="77777777" w:rsidR="00CD4A40" w:rsidRPr="00823DBC" w:rsidRDefault="00CD4A40" w:rsidP="00823DBC">
                    <w:pPr>
                      <w:pStyle w:val="CSZERZO"/>
                    </w:pPr>
                    <w:r w:rsidRPr="00823DBC">
                      <w:t>PÉCSI TUDOMÁNYEGYETEM</w:t>
                    </w:r>
                  </w:p>
                </w:txbxContent>
              </v:textbox>
            </v:shape>
          </w:pict>
        </mc:Fallback>
      </mc:AlternateContent>
    </w:r>
    <w:r w:rsidR="00072EA1">
      <w:rPr>
        <w:noProof/>
        <w:sz w:val="20"/>
        <w:lang w:val="en-GB" w:eastAsia="en-GB"/>
      </w:rPr>
      <w:drawing>
        <wp:anchor distT="0" distB="0" distL="114300" distR="114300" simplePos="0" relativeHeight="251659264" behindDoc="1" locked="0" layoutInCell="1" allowOverlap="1" wp14:anchorId="3FB6C15B" wp14:editId="3FB6C15C">
          <wp:simplePos x="0" y="0"/>
          <wp:positionH relativeFrom="column">
            <wp:posOffset>-911860</wp:posOffset>
          </wp:positionH>
          <wp:positionV relativeFrom="page">
            <wp:posOffset>-47625</wp:posOffset>
          </wp:positionV>
          <wp:extent cx="7569200" cy="10718800"/>
          <wp:effectExtent l="0" t="0" r="0" b="6350"/>
          <wp:wrapNone/>
          <wp:docPr id="7" name="Kép 7" descr="Levelpapir alap kuls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evelpapir alap kuls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71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65E85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A8B6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5654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00D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8C6D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F0F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F48F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2AA53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D6D6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26BF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99512F"/>
    <w:multiLevelType w:val="hybridMultilevel"/>
    <w:tmpl w:val="9C3050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047AC"/>
    <w:multiLevelType w:val="hybridMultilevel"/>
    <w:tmpl w:val="D0BC72B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CF4C82"/>
    <w:multiLevelType w:val="hybridMultilevel"/>
    <w:tmpl w:val="CE2298F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274443"/>
    <w:multiLevelType w:val="hybridMultilevel"/>
    <w:tmpl w:val="B596F1AE"/>
    <w:lvl w:ilvl="0" w:tplc="BD2601B6">
      <w:start w:val="1"/>
      <w:numFmt w:val="decimal"/>
      <w:pStyle w:val="CIRODALOM"/>
      <w:lvlText w:val="%1."/>
      <w:lvlJc w:val="left"/>
      <w:pPr>
        <w:tabs>
          <w:tab w:val="num" w:pos="717"/>
        </w:tabs>
        <w:ind w:left="717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2072C2"/>
    <w:multiLevelType w:val="hybridMultilevel"/>
    <w:tmpl w:val="B0A88D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695FC4"/>
    <w:multiLevelType w:val="hybridMultilevel"/>
    <w:tmpl w:val="474820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  <w:num w:numId="14">
    <w:abstractNumId w:val="11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noPunctuationKerning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E2MLE0N7M0tbBU0lEKTi0uzszPAykwrgUAWuaiMiwAAAA="/>
  </w:docVars>
  <w:rsids>
    <w:rsidRoot w:val="00307AD0"/>
    <w:rsid w:val="000003B1"/>
    <w:rsid w:val="000452AE"/>
    <w:rsid w:val="0006415E"/>
    <w:rsid w:val="00072EA1"/>
    <w:rsid w:val="00073A43"/>
    <w:rsid w:val="0008407A"/>
    <w:rsid w:val="000A0625"/>
    <w:rsid w:val="000B1A58"/>
    <w:rsid w:val="000B5481"/>
    <w:rsid w:val="000F3754"/>
    <w:rsid w:val="00120A8A"/>
    <w:rsid w:val="00134BC9"/>
    <w:rsid w:val="00135037"/>
    <w:rsid w:val="00156725"/>
    <w:rsid w:val="00157C9D"/>
    <w:rsid w:val="00164DB6"/>
    <w:rsid w:val="00181FF5"/>
    <w:rsid w:val="0018255A"/>
    <w:rsid w:val="00183C8F"/>
    <w:rsid w:val="00185052"/>
    <w:rsid w:val="00185D3C"/>
    <w:rsid w:val="0018668F"/>
    <w:rsid w:val="001914AE"/>
    <w:rsid w:val="001B51A7"/>
    <w:rsid w:val="001C3419"/>
    <w:rsid w:val="001D1BE9"/>
    <w:rsid w:val="001D23A5"/>
    <w:rsid w:val="001E7193"/>
    <w:rsid w:val="001F7B96"/>
    <w:rsid w:val="00216145"/>
    <w:rsid w:val="00216415"/>
    <w:rsid w:val="00231E30"/>
    <w:rsid w:val="00262E1B"/>
    <w:rsid w:val="002643C4"/>
    <w:rsid w:val="00267770"/>
    <w:rsid w:val="00276090"/>
    <w:rsid w:val="00276789"/>
    <w:rsid w:val="00281E56"/>
    <w:rsid w:val="00282D7C"/>
    <w:rsid w:val="00283F54"/>
    <w:rsid w:val="00292D65"/>
    <w:rsid w:val="003018F3"/>
    <w:rsid w:val="00302261"/>
    <w:rsid w:val="00307AD0"/>
    <w:rsid w:val="00313734"/>
    <w:rsid w:val="003341D0"/>
    <w:rsid w:val="0033646E"/>
    <w:rsid w:val="00365688"/>
    <w:rsid w:val="00370114"/>
    <w:rsid w:val="0037798E"/>
    <w:rsid w:val="0038240A"/>
    <w:rsid w:val="00387CBD"/>
    <w:rsid w:val="003A04C5"/>
    <w:rsid w:val="003B73BC"/>
    <w:rsid w:val="003C50EF"/>
    <w:rsid w:val="003E1909"/>
    <w:rsid w:val="003E3DA5"/>
    <w:rsid w:val="00401124"/>
    <w:rsid w:val="004023D9"/>
    <w:rsid w:val="00407004"/>
    <w:rsid w:val="00424046"/>
    <w:rsid w:val="00424732"/>
    <w:rsid w:val="0043642B"/>
    <w:rsid w:val="00437660"/>
    <w:rsid w:val="00462436"/>
    <w:rsid w:val="00474F8D"/>
    <w:rsid w:val="00483E9E"/>
    <w:rsid w:val="00490D34"/>
    <w:rsid w:val="00492936"/>
    <w:rsid w:val="004951D1"/>
    <w:rsid w:val="004A4D32"/>
    <w:rsid w:val="004C5C50"/>
    <w:rsid w:val="004D6A1B"/>
    <w:rsid w:val="004D7DD6"/>
    <w:rsid w:val="004F7C53"/>
    <w:rsid w:val="00513721"/>
    <w:rsid w:val="00532574"/>
    <w:rsid w:val="00536E99"/>
    <w:rsid w:val="00566660"/>
    <w:rsid w:val="00581EA2"/>
    <w:rsid w:val="00582AE5"/>
    <w:rsid w:val="005A3B8B"/>
    <w:rsid w:val="005A63AB"/>
    <w:rsid w:val="005E1215"/>
    <w:rsid w:val="005E3F61"/>
    <w:rsid w:val="005E521F"/>
    <w:rsid w:val="006056BA"/>
    <w:rsid w:val="00605D49"/>
    <w:rsid w:val="006125E6"/>
    <w:rsid w:val="00627910"/>
    <w:rsid w:val="00643D89"/>
    <w:rsid w:val="00646360"/>
    <w:rsid w:val="006501E0"/>
    <w:rsid w:val="00655536"/>
    <w:rsid w:val="006568A2"/>
    <w:rsid w:val="0066765C"/>
    <w:rsid w:val="006861D8"/>
    <w:rsid w:val="00692150"/>
    <w:rsid w:val="00694268"/>
    <w:rsid w:val="006A413E"/>
    <w:rsid w:val="006A46A9"/>
    <w:rsid w:val="006B00F9"/>
    <w:rsid w:val="006C0070"/>
    <w:rsid w:val="006E508B"/>
    <w:rsid w:val="006E74FB"/>
    <w:rsid w:val="00713C63"/>
    <w:rsid w:val="007174DE"/>
    <w:rsid w:val="00717740"/>
    <w:rsid w:val="0072459C"/>
    <w:rsid w:val="0073308B"/>
    <w:rsid w:val="00733E5C"/>
    <w:rsid w:val="007372A0"/>
    <w:rsid w:val="00741A0B"/>
    <w:rsid w:val="007429CA"/>
    <w:rsid w:val="00743F9F"/>
    <w:rsid w:val="007549FE"/>
    <w:rsid w:val="00761B3F"/>
    <w:rsid w:val="00771A28"/>
    <w:rsid w:val="00773F0D"/>
    <w:rsid w:val="007935F2"/>
    <w:rsid w:val="007C02E4"/>
    <w:rsid w:val="007F119A"/>
    <w:rsid w:val="007F23CB"/>
    <w:rsid w:val="007F23F5"/>
    <w:rsid w:val="00802EEB"/>
    <w:rsid w:val="00810BB2"/>
    <w:rsid w:val="008151AA"/>
    <w:rsid w:val="00823B61"/>
    <w:rsid w:val="00823DBC"/>
    <w:rsid w:val="00844B8D"/>
    <w:rsid w:val="00857DEF"/>
    <w:rsid w:val="00860F60"/>
    <w:rsid w:val="00895C8A"/>
    <w:rsid w:val="008A2860"/>
    <w:rsid w:val="008B250E"/>
    <w:rsid w:val="008B4A7B"/>
    <w:rsid w:val="008C7BB4"/>
    <w:rsid w:val="008D24F2"/>
    <w:rsid w:val="008D5524"/>
    <w:rsid w:val="008E2309"/>
    <w:rsid w:val="008E57D3"/>
    <w:rsid w:val="008F0D4F"/>
    <w:rsid w:val="009148E1"/>
    <w:rsid w:val="0091670D"/>
    <w:rsid w:val="00952341"/>
    <w:rsid w:val="009579BA"/>
    <w:rsid w:val="00960FF4"/>
    <w:rsid w:val="0096704D"/>
    <w:rsid w:val="00974D04"/>
    <w:rsid w:val="00983C0D"/>
    <w:rsid w:val="00996A11"/>
    <w:rsid w:val="00A01CB2"/>
    <w:rsid w:val="00A0414F"/>
    <w:rsid w:val="00A221CB"/>
    <w:rsid w:val="00A308A7"/>
    <w:rsid w:val="00A35234"/>
    <w:rsid w:val="00A5214D"/>
    <w:rsid w:val="00A53CDA"/>
    <w:rsid w:val="00A709B2"/>
    <w:rsid w:val="00A74126"/>
    <w:rsid w:val="00A76045"/>
    <w:rsid w:val="00A766FD"/>
    <w:rsid w:val="00A7676B"/>
    <w:rsid w:val="00A81C5E"/>
    <w:rsid w:val="00A85DEA"/>
    <w:rsid w:val="00AA1F29"/>
    <w:rsid w:val="00AA65E4"/>
    <w:rsid w:val="00AC0B60"/>
    <w:rsid w:val="00AD333E"/>
    <w:rsid w:val="00AE35B6"/>
    <w:rsid w:val="00AF0C76"/>
    <w:rsid w:val="00B026CB"/>
    <w:rsid w:val="00B1310C"/>
    <w:rsid w:val="00B37EA5"/>
    <w:rsid w:val="00B43810"/>
    <w:rsid w:val="00B54B35"/>
    <w:rsid w:val="00B7532D"/>
    <w:rsid w:val="00B762F6"/>
    <w:rsid w:val="00B864A6"/>
    <w:rsid w:val="00BB37D0"/>
    <w:rsid w:val="00BC48E9"/>
    <w:rsid w:val="00BD4C41"/>
    <w:rsid w:val="00BE652B"/>
    <w:rsid w:val="00C03C27"/>
    <w:rsid w:val="00C10083"/>
    <w:rsid w:val="00C56C69"/>
    <w:rsid w:val="00C60402"/>
    <w:rsid w:val="00C7763D"/>
    <w:rsid w:val="00C90BFC"/>
    <w:rsid w:val="00CA2A7D"/>
    <w:rsid w:val="00CA7E84"/>
    <w:rsid w:val="00CB1D74"/>
    <w:rsid w:val="00CB3EDD"/>
    <w:rsid w:val="00CD14E9"/>
    <w:rsid w:val="00CD4A40"/>
    <w:rsid w:val="00CE6C11"/>
    <w:rsid w:val="00CF2413"/>
    <w:rsid w:val="00CF3A53"/>
    <w:rsid w:val="00CF63EB"/>
    <w:rsid w:val="00D10C11"/>
    <w:rsid w:val="00D172FF"/>
    <w:rsid w:val="00D21B31"/>
    <w:rsid w:val="00D25C6C"/>
    <w:rsid w:val="00D41AA8"/>
    <w:rsid w:val="00D44999"/>
    <w:rsid w:val="00D450CE"/>
    <w:rsid w:val="00D51A49"/>
    <w:rsid w:val="00D54BB4"/>
    <w:rsid w:val="00D626CB"/>
    <w:rsid w:val="00D63C2B"/>
    <w:rsid w:val="00D856B4"/>
    <w:rsid w:val="00D87099"/>
    <w:rsid w:val="00DA3331"/>
    <w:rsid w:val="00DA7C1F"/>
    <w:rsid w:val="00DF2A6E"/>
    <w:rsid w:val="00E264D5"/>
    <w:rsid w:val="00E3426E"/>
    <w:rsid w:val="00E37C49"/>
    <w:rsid w:val="00E656F4"/>
    <w:rsid w:val="00E804D9"/>
    <w:rsid w:val="00E86B2A"/>
    <w:rsid w:val="00EC6374"/>
    <w:rsid w:val="00EC7196"/>
    <w:rsid w:val="00ED2959"/>
    <w:rsid w:val="00F15601"/>
    <w:rsid w:val="00F7473E"/>
    <w:rsid w:val="00F84467"/>
    <w:rsid w:val="00F916CD"/>
    <w:rsid w:val="00F92846"/>
    <w:rsid w:val="00FD0636"/>
    <w:rsid w:val="00FD292E"/>
    <w:rsid w:val="00FE04D9"/>
    <w:rsid w:val="00FF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6321"/>
    <o:shapelayout v:ext="edit">
      <o:idmap v:ext="edit" data="1"/>
    </o:shapelayout>
  </w:shapeDefaults>
  <w:decimalSymbol w:val=","/>
  <w:listSeparator w:val=";"/>
  <w14:docId w14:val="3FB6BFD8"/>
  <w15:chartTrackingRefBased/>
  <w15:docId w15:val="{84991279-716C-4EE6-8983-911B0B796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szCs w:val="24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SZERZO">
    <w:name w:val="CSZERZO"/>
    <w:autoRedefine/>
    <w:rsid w:val="00823DBC"/>
    <w:pPr>
      <w:jc w:val="right"/>
    </w:pPr>
    <w:rPr>
      <w:rFonts w:ascii="H-OptimaNormal" w:hAnsi="H-OptimaNormal"/>
      <w:color w:val="003399"/>
      <w:sz w:val="24"/>
      <w:szCs w:val="24"/>
      <w:lang w:eastAsia="en-US"/>
    </w:rPr>
  </w:style>
  <w:style w:type="paragraph" w:customStyle="1" w:styleId="CKIEMELES">
    <w:name w:val="CKIEMELES"/>
    <w:basedOn w:val="Norml"/>
    <w:autoRedefine/>
    <w:rPr>
      <w:rFonts w:ascii="Arial" w:hAnsi="Arial" w:cs="Arial"/>
      <w:b/>
      <w:bCs/>
      <w:lang w:eastAsia="hu-HU"/>
    </w:rPr>
  </w:style>
  <w:style w:type="paragraph" w:customStyle="1" w:styleId="CIRODALOM">
    <w:name w:val="CIRODALOM"/>
    <w:autoRedefine/>
    <w:pPr>
      <w:numPr>
        <w:numId w:val="1"/>
      </w:numPr>
      <w:spacing w:line="360" w:lineRule="auto"/>
    </w:pPr>
    <w:rPr>
      <w:rFonts w:ascii="Arial" w:hAnsi="Arial"/>
      <w:sz w:val="24"/>
    </w:rPr>
  </w:style>
  <w:style w:type="paragraph" w:customStyle="1" w:styleId="Ctartalom">
    <w:name w:val="Ctartalom"/>
    <w:autoRedefine/>
    <w:pPr>
      <w:widowControl w:val="0"/>
      <w:tabs>
        <w:tab w:val="right" w:leader="dot" w:pos="8987"/>
      </w:tabs>
    </w:pPr>
    <w:rPr>
      <w:rFonts w:ascii="Arial" w:hAnsi="Arial"/>
      <w:caps/>
      <w:sz w:val="24"/>
    </w:rPr>
  </w:style>
  <w:style w:type="paragraph" w:styleId="lfej">
    <w:name w:val="header"/>
    <w:basedOn w:val="Norml"/>
    <w:link w:val="lfejChar"/>
    <w:uiPriority w:val="99"/>
    <w:pPr>
      <w:tabs>
        <w:tab w:val="center" w:pos="4320"/>
        <w:tab w:val="right" w:pos="8640"/>
      </w:tabs>
    </w:pPr>
  </w:style>
  <w:style w:type="paragraph" w:styleId="llb">
    <w:name w:val="footer"/>
    <w:basedOn w:val="Norml"/>
    <w:link w:val="llbChar"/>
    <w:uiPriority w:val="99"/>
    <w:pPr>
      <w:tabs>
        <w:tab w:val="center" w:pos="4320"/>
        <w:tab w:val="right" w:pos="8640"/>
      </w:tabs>
    </w:pPr>
  </w:style>
  <w:style w:type="character" w:styleId="Hiperhivatkozs">
    <w:name w:val="Hyperlink"/>
    <w:uiPriority w:val="99"/>
    <w:unhideWhenUsed/>
    <w:rsid w:val="00072EA1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072EA1"/>
    <w:pPr>
      <w:spacing w:before="100" w:beforeAutospacing="1" w:after="100" w:afterAutospacing="1"/>
    </w:pPr>
    <w:rPr>
      <w:rFonts w:eastAsia="Calibri"/>
      <w:lang w:eastAsia="hu-HU"/>
    </w:rPr>
  </w:style>
  <w:style w:type="paragraph" w:styleId="Listaszerbekezds">
    <w:name w:val="List Paragraph"/>
    <w:basedOn w:val="Norml"/>
    <w:uiPriority w:val="34"/>
    <w:qFormat/>
    <w:rsid w:val="00072EA1"/>
    <w:pPr>
      <w:ind w:left="720"/>
      <w:contextualSpacing/>
    </w:pPr>
    <w:rPr>
      <w:rFonts w:eastAsia="Calibri"/>
      <w:lang w:eastAsia="hu-HU"/>
    </w:rPr>
  </w:style>
  <w:style w:type="character" w:customStyle="1" w:styleId="llbChar">
    <w:name w:val="Élőláb Char"/>
    <w:basedOn w:val="Bekezdsalapbettpusa"/>
    <w:link w:val="llb"/>
    <w:uiPriority w:val="99"/>
    <w:rsid w:val="006A46A9"/>
    <w:rPr>
      <w:sz w:val="24"/>
      <w:szCs w:val="24"/>
      <w:lang w:eastAsia="en-US"/>
    </w:rPr>
  </w:style>
  <w:style w:type="character" w:customStyle="1" w:styleId="lfejChar">
    <w:name w:val="Élőfej Char"/>
    <w:basedOn w:val="Bekezdsalapbettpusa"/>
    <w:link w:val="lfej"/>
    <w:uiPriority w:val="99"/>
    <w:rsid w:val="00ED2959"/>
    <w:rPr>
      <w:sz w:val="24"/>
      <w:szCs w:val="24"/>
      <w:lang w:eastAsia="en-US"/>
    </w:rPr>
  </w:style>
  <w:style w:type="character" w:styleId="Oldalszm">
    <w:name w:val="page number"/>
    <w:basedOn w:val="Bekezdsalapbettpusa"/>
    <w:uiPriority w:val="99"/>
    <w:unhideWhenUsed/>
    <w:rsid w:val="00ED2959"/>
  </w:style>
  <w:style w:type="table" w:styleId="Rcsostblzat">
    <w:name w:val="Table Grid"/>
    <w:basedOn w:val="Normltblzat"/>
    <w:uiPriority w:val="59"/>
    <w:rsid w:val="005666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AE35B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E35B6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ec.europa.eu/programmes/erasmus-plus/tools/distance_en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D67842D1377440AF7AAC7B73A67131" ma:contentTypeVersion="12" ma:contentTypeDescription="Új dokumentum létrehozása." ma:contentTypeScope="" ma:versionID="2ad663eefbe8114e39ca2864cd655a56">
  <xsd:schema xmlns:xsd="http://www.w3.org/2001/XMLSchema" xmlns:xs="http://www.w3.org/2001/XMLSchema" xmlns:p="http://schemas.microsoft.com/office/2006/metadata/properties" xmlns:ns2="674f6a2b-02a2-4fcb-af53-03925667f2b3" xmlns:ns3="4a43c089-d840-4a6a-b6b1-131e21dd7b06" targetNamespace="http://schemas.microsoft.com/office/2006/metadata/properties" ma:root="true" ma:fieldsID="360a9ae28629df33f2ffa840a36fba0e" ns2:_="" ns3:_="">
    <xsd:import namespace="674f6a2b-02a2-4fcb-af53-03925667f2b3"/>
    <xsd:import namespace="4a43c089-d840-4a6a-b6b1-131e21dd7b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f6a2b-02a2-4fcb-af53-03925667f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8AD653-0598-4227-B897-7756E4F5E6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90100E-4241-43AD-BFF4-843D8E240D6C}">
  <ds:schemaRefs>
    <ds:schemaRef ds:uri="4a43c089-d840-4a6a-b6b1-131e21dd7b0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74f6a2b-02a2-4fcb-af53-03925667f2b3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E009B6-FA2F-4F68-B077-1EBAE7984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f6a2b-02a2-4fcb-af53-03925667f2b3"/>
    <ds:schemaRef ds:uri="4a43c089-d840-4a6a-b6b1-131e21dd7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71</Words>
  <Characters>8335</Characters>
  <Application>Microsoft Office Word</Application>
  <DocSecurity>4</DocSecurity>
  <Lines>69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Buda Réka</cp:lastModifiedBy>
  <cp:revision>2</cp:revision>
  <cp:lastPrinted>2020-08-12T08:04:00Z</cp:lastPrinted>
  <dcterms:created xsi:type="dcterms:W3CDTF">2021-10-18T12:37:00Z</dcterms:created>
  <dcterms:modified xsi:type="dcterms:W3CDTF">2021-10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67842D1377440AF7AAC7B73A67131</vt:lpwstr>
  </property>
</Properties>
</file>